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D03F01" w14:textId="37AC495A" w:rsidR="009722B0" w:rsidRPr="007A242F" w:rsidRDefault="009722B0" w:rsidP="009722B0">
      <w:pPr>
        <w:rPr>
          <w:lang w:val="it-IT"/>
        </w:rPr>
      </w:pPr>
      <w:bookmarkStart w:id="0" w:name="_GoBack"/>
      <w:bookmarkEnd w:id="0"/>
    </w:p>
    <w:p w14:paraId="2E08EE22" w14:textId="55F975D4" w:rsidR="005B5F12" w:rsidRPr="007A242F" w:rsidRDefault="005B5F12" w:rsidP="009722B0">
      <w:pPr>
        <w:rPr>
          <w:lang w:val="it-IT"/>
        </w:rPr>
      </w:pPr>
    </w:p>
    <w:p w14:paraId="4E9AD86A" w14:textId="0C8E6AE0" w:rsidR="005B5F12" w:rsidRPr="007A242F" w:rsidRDefault="005B5F12" w:rsidP="009722B0">
      <w:pPr>
        <w:rPr>
          <w:lang w:val="it-IT"/>
        </w:rPr>
      </w:pPr>
    </w:p>
    <w:p w14:paraId="0806661A" w14:textId="468FE104" w:rsidR="005B5F12" w:rsidRPr="007A242F" w:rsidRDefault="005B5F12" w:rsidP="00A72A10">
      <w:pPr>
        <w:jc w:val="center"/>
        <w:rPr>
          <w:sz w:val="48"/>
          <w:lang w:val="it-IT"/>
        </w:rPr>
      </w:pPr>
      <w:r w:rsidRPr="007A242F">
        <w:rPr>
          <w:noProof/>
          <w:lang w:val="it-IT" w:eastAsia="it-IT"/>
        </w:rPr>
        <w:drawing>
          <wp:inline distT="0" distB="0" distL="0" distR="0" wp14:anchorId="5AA33E82" wp14:editId="55DDC88E">
            <wp:extent cx="5045075" cy="3594735"/>
            <wp:effectExtent l="0" t="0" r="3175" b="5715"/>
            <wp:docPr id="45" name="Imagem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5075" cy="3594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2CEEAA" w14:textId="77777777" w:rsidR="0065060C" w:rsidRPr="007A242F" w:rsidRDefault="0065060C" w:rsidP="008D11A9">
      <w:pPr>
        <w:jc w:val="center"/>
        <w:rPr>
          <w:sz w:val="48"/>
          <w:lang w:val="it-IT"/>
        </w:rPr>
      </w:pPr>
    </w:p>
    <w:p w14:paraId="097A021F" w14:textId="0804827D" w:rsidR="005B5F12" w:rsidRPr="007A242F" w:rsidRDefault="00AF350A" w:rsidP="008D11A9">
      <w:pPr>
        <w:jc w:val="center"/>
        <w:rPr>
          <w:sz w:val="48"/>
          <w:lang w:val="it-IT"/>
        </w:rPr>
      </w:pPr>
      <w:r w:rsidRPr="007A242F">
        <w:rPr>
          <w:sz w:val="48"/>
          <w:lang w:val="it-IT"/>
        </w:rPr>
        <w:t>News Exchange of Experience 0</w:t>
      </w:r>
      <w:r w:rsidR="00B1396A" w:rsidRPr="007A242F">
        <w:rPr>
          <w:sz w:val="48"/>
          <w:lang w:val="it-IT"/>
        </w:rPr>
        <w:t>4</w:t>
      </w:r>
    </w:p>
    <w:p w14:paraId="07A8D8DE" w14:textId="77F970E1" w:rsidR="005B5F12" w:rsidRPr="007A242F" w:rsidRDefault="00F85C1F" w:rsidP="008D11A9">
      <w:pPr>
        <w:jc w:val="center"/>
        <w:rPr>
          <w:sz w:val="48"/>
          <w:lang w:val="it-IT"/>
        </w:rPr>
      </w:pPr>
      <w:r w:rsidRPr="007A242F">
        <w:rPr>
          <w:sz w:val="48"/>
          <w:lang w:val="it-IT"/>
        </w:rPr>
        <w:t>Settembre</w:t>
      </w:r>
      <w:r w:rsidR="00AF350A" w:rsidRPr="007A242F">
        <w:rPr>
          <w:sz w:val="48"/>
          <w:lang w:val="it-IT"/>
        </w:rPr>
        <w:t xml:space="preserve"> </w:t>
      </w:r>
      <w:r w:rsidR="008D11A9" w:rsidRPr="007A242F">
        <w:rPr>
          <w:sz w:val="48"/>
          <w:lang w:val="it-IT"/>
        </w:rPr>
        <w:t>201</w:t>
      </w:r>
      <w:r w:rsidR="00AF350A" w:rsidRPr="007A242F">
        <w:rPr>
          <w:sz w:val="48"/>
          <w:lang w:val="it-IT"/>
        </w:rPr>
        <w:t>9</w:t>
      </w:r>
    </w:p>
    <w:p w14:paraId="4942858A" w14:textId="5CF89E6F" w:rsidR="009722B0" w:rsidRPr="007A242F" w:rsidRDefault="008D11A9">
      <w:pPr>
        <w:rPr>
          <w:sz w:val="48"/>
          <w:lang w:val="it-IT"/>
        </w:rPr>
      </w:pPr>
      <w:r w:rsidRPr="007A242F">
        <w:rPr>
          <w:noProof/>
          <w:sz w:val="48"/>
          <w:lang w:val="it-IT" w:eastAsia="it-IT"/>
        </w:rPr>
        <w:drawing>
          <wp:anchor distT="0" distB="0" distL="114300" distR="114300" simplePos="0" relativeHeight="251671552" behindDoc="0" locked="0" layoutInCell="1" allowOverlap="1" wp14:anchorId="707A440F" wp14:editId="5F75795B">
            <wp:simplePos x="0" y="0"/>
            <wp:positionH relativeFrom="margin">
              <wp:align>center</wp:align>
            </wp:positionH>
            <wp:positionV relativeFrom="margin">
              <wp:align>bottom</wp:align>
            </wp:positionV>
            <wp:extent cx="5628640" cy="209550"/>
            <wp:effectExtent l="0" t="0" r="0" b="0"/>
            <wp:wrapNone/>
            <wp:docPr id="61" name="Imagem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8640" cy="209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722B0" w:rsidRPr="007A242F">
        <w:rPr>
          <w:sz w:val="48"/>
          <w:lang w:val="it-IT"/>
        </w:rPr>
        <w:br w:type="page"/>
      </w:r>
    </w:p>
    <w:p w14:paraId="6D1C82E1" w14:textId="5C811257" w:rsidR="0081784A" w:rsidRPr="007A242F" w:rsidRDefault="00E2770C" w:rsidP="00711830">
      <w:pPr>
        <w:pStyle w:val="Titolo2"/>
        <w:jc w:val="center"/>
        <w:rPr>
          <w:rFonts w:ascii="Arial" w:hAnsi="Arial" w:cs="Arial"/>
          <w:sz w:val="44"/>
          <w:szCs w:val="44"/>
          <w:lang w:val="it-IT"/>
        </w:rPr>
      </w:pPr>
      <w:r w:rsidRPr="007A242F">
        <w:rPr>
          <w:rFonts w:ascii="Arial" w:hAnsi="Arial" w:cs="Arial"/>
          <w:sz w:val="48"/>
          <w:szCs w:val="44"/>
          <w:lang w:val="it-IT"/>
        </w:rPr>
        <w:lastRenderedPageBreak/>
        <w:t xml:space="preserve">Innova-FI </w:t>
      </w:r>
      <w:r w:rsidR="00AF350A" w:rsidRPr="007A242F">
        <w:rPr>
          <w:rFonts w:ascii="Arial" w:hAnsi="Arial" w:cs="Arial"/>
          <w:sz w:val="48"/>
          <w:szCs w:val="44"/>
          <w:lang w:val="it-IT"/>
        </w:rPr>
        <w:t>Exchange of Experience 0</w:t>
      </w:r>
      <w:r w:rsidR="005A4758" w:rsidRPr="007A242F">
        <w:rPr>
          <w:rFonts w:ascii="Arial" w:hAnsi="Arial" w:cs="Arial"/>
          <w:sz w:val="48"/>
          <w:szCs w:val="44"/>
          <w:lang w:val="it-IT"/>
        </w:rPr>
        <w:t>4</w:t>
      </w:r>
    </w:p>
    <w:p w14:paraId="448B2509" w14:textId="77777777" w:rsidR="0025113D" w:rsidRPr="007A242F" w:rsidRDefault="0025113D" w:rsidP="003F6011">
      <w:pPr>
        <w:spacing w:after="33" w:line="259" w:lineRule="auto"/>
        <w:ind w:left="116"/>
        <w:rPr>
          <w:b/>
          <w:bCs/>
          <w:sz w:val="30"/>
          <w:szCs w:val="30"/>
          <w:lang w:val="it-IT"/>
        </w:rPr>
      </w:pPr>
    </w:p>
    <w:p w14:paraId="32E40673" w14:textId="77777777" w:rsidR="00EE6CBE" w:rsidRDefault="00EE6CBE" w:rsidP="00AF350A">
      <w:pPr>
        <w:jc w:val="both"/>
        <w:rPr>
          <w:sz w:val="22"/>
          <w:szCs w:val="22"/>
          <w:lang w:val="it-IT"/>
        </w:rPr>
      </w:pPr>
    </w:p>
    <w:p w14:paraId="376C6911" w14:textId="2F9C838B" w:rsidR="00F85C1F" w:rsidRPr="007A242F" w:rsidRDefault="00F85C1F" w:rsidP="00AF350A">
      <w:pPr>
        <w:jc w:val="both"/>
        <w:rPr>
          <w:sz w:val="22"/>
          <w:szCs w:val="22"/>
          <w:lang w:val="it-IT"/>
        </w:rPr>
      </w:pPr>
      <w:r w:rsidRPr="007A242F">
        <w:rPr>
          <w:sz w:val="22"/>
          <w:szCs w:val="22"/>
          <w:lang w:val="it-IT"/>
        </w:rPr>
        <w:t xml:space="preserve">Il quarto </w:t>
      </w:r>
      <w:r w:rsidR="00C82082" w:rsidRPr="007A242F">
        <w:rPr>
          <w:sz w:val="22"/>
          <w:szCs w:val="22"/>
          <w:lang w:val="it-IT"/>
        </w:rPr>
        <w:t>incontro di apprendimento interregionale di Innova-FI</w:t>
      </w:r>
      <w:r w:rsidR="00EE6CBE">
        <w:rPr>
          <w:sz w:val="22"/>
          <w:szCs w:val="22"/>
          <w:lang w:val="it-IT"/>
        </w:rPr>
        <w:t>,</w:t>
      </w:r>
      <w:r w:rsidR="00C82082" w:rsidRPr="007A242F">
        <w:rPr>
          <w:sz w:val="22"/>
          <w:szCs w:val="22"/>
          <w:lang w:val="it-IT"/>
        </w:rPr>
        <w:t xml:space="preserve"> tenutosi in</w:t>
      </w:r>
      <w:r w:rsidR="00EE6CBE">
        <w:rPr>
          <w:sz w:val="22"/>
          <w:szCs w:val="22"/>
          <w:lang w:val="it-IT"/>
        </w:rPr>
        <w:t xml:space="preserve"> settembre, ha permesso al </w:t>
      </w:r>
      <w:r w:rsidR="00C82082" w:rsidRPr="007A242F">
        <w:rPr>
          <w:sz w:val="22"/>
          <w:szCs w:val="22"/>
          <w:lang w:val="it-IT"/>
        </w:rPr>
        <w:t xml:space="preserve">partenariato e ai loro stakeholder </w:t>
      </w:r>
      <w:r w:rsidR="00EE6CBE">
        <w:rPr>
          <w:sz w:val="22"/>
          <w:szCs w:val="22"/>
          <w:lang w:val="it-IT"/>
        </w:rPr>
        <w:t xml:space="preserve">di ricevere </w:t>
      </w:r>
      <w:r w:rsidR="00C82082" w:rsidRPr="007A242F">
        <w:rPr>
          <w:sz w:val="22"/>
          <w:szCs w:val="22"/>
          <w:lang w:val="it-IT"/>
        </w:rPr>
        <w:t xml:space="preserve">aggiornamenti dalle regioni </w:t>
      </w:r>
      <w:r w:rsidR="00EE6CBE">
        <w:rPr>
          <w:sz w:val="22"/>
          <w:szCs w:val="22"/>
          <w:lang w:val="it-IT"/>
        </w:rPr>
        <w:t>coinvolte nel progetto e</w:t>
      </w:r>
      <w:r w:rsidR="00C82082" w:rsidRPr="007A242F">
        <w:rPr>
          <w:sz w:val="22"/>
          <w:szCs w:val="22"/>
          <w:lang w:val="it-IT"/>
        </w:rPr>
        <w:t xml:space="preserve"> di visitare istituzioni finanziarie di successo, sia pubbliche che private.</w:t>
      </w:r>
    </w:p>
    <w:p w14:paraId="5507786E" w14:textId="10EF04F7" w:rsidR="00F85C1F" w:rsidRPr="007A242F" w:rsidRDefault="00C82082" w:rsidP="00AF350A">
      <w:pPr>
        <w:jc w:val="both"/>
        <w:rPr>
          <w:sz w:val="22"/>
          <w:szCs w:val="22"/>
          <w:lang w:val="it-IT"/>
        </w:rPr>
      </w:pPr>
      <w:r w:rsidRPr="007A242F">
        <w:rPr>
          <w:sz w:val="22"/>
          <w:szCs w:val="22"/>
          <w:lang w:val="it-IT"/>
        </w:rPr>
        <w:t>Ospitato da IVACE a Valencia (Spagna), l’</w:t>
      </w:r>
      <w:r w:rsidR="00EE6CBE">
        <w:rPr>
          <w:sz w:val="22"/>
          <w:szCs w:val="22"/>
          <w:lang w:val="it-IT"/>
        </w:rPr>
        <w:t>Exchange of E</w:t>
      </w:r>
      <w:r w:rsidRPr="007A242F">
        <w:rPr>
          <w:sz w:val="22"/>
          <w:szCs w:val="22"/>
          <w:lang w:val="it-IT"/>
        </w:rPr>
        <w:t xml:space="preserve">xperience ha previsto anche </w:t>
      </w:r>
      <w:r w:rsidR="00EE6CBE">
        <w:rPr>
          <w:sz w:val="22"/>
          <w:szCs w:val="22"/>
          <w:lang w:val="it-IT"/>
        </w:rPr>
        <w:t>un’</w:t>
      </w:r>
      <w:r w:rsidR="006F3FAF" w:rsidRPr="007A242F">
        <w:rPr>
          <w:sz w:val="22"/>
          <w:szCs w:val="22"/>
          <w:lang w:val="it-IT"/>
        </w:rPr>
        <w:t>ultima fase di discussione sullo strumento di mappatura sviluppato nell’ambito di Innova-FI, i cui risultati verranno presentati durante la “</w:t>
      </w:r>
      <w:proofErr w:type="spellStart"/>
      <w:r w:rsidR="006F3FAF" w:rsidRPr="007A242F">
        <w:rPr>
          <w:sz w:val="22"/>
          <w:szCs w:val="22"/>
          <w:lang w:val="it-IT"/>
        </w:rPr>
        <w:t>European</w:t>
      </w:r>
      <w:proofErr w:type="spellEnd"/>
      <w:r w:rsidR="006F3FAF" w:rsidRPr="007A242F">
        <w:rPr>
          <w:sz w:val="22"/>
          <w:szCs w:val="22"/>
          <w:lang w:val="it-IT"/>
        </w:rPr>
        <w:t xml:space="preserve"> Week of </w:t>
      </w:r>
      <w:proofErr w:type="spellStart"/>
      <w:r w:rsidR="006F3FAF" w:rsidRPr="007A242F">
        <w:rPr>
          <w:sz w:val="22"/>
          <w:szCs w:val="22"/>
          <w:lang w:val="it-IT"/>
        </w:rPr>
        <w:t>Regions</w:t>
      </w:r>
      <w:proofErr w:type="spellEnd"/>
      <w:r w:rsidR="006F3FAF" w:rsidRPr="007A242F">
        <w:rPr>
          <w:sz w:val="22"/>
          <w:szCs w:val="22"/>
          <w:lang w:val="it-IT"/>
        </w:rPr>
        <w:t xml:space="preserve"> and Cities” e uno Steering Committee </w:t>
      </w:r>
      <w:r w:rsidR="00EE6CBE">
        <w:rPr>
          <w:sz w:val="22"/>
          <w:szCs w:val="22"/>
          <w:lang w:val="it-IT"/>
        </w:rPr>
        <w:t>meeting per discutere dei</w:t>
      </w:r>
      <w:r w:rsidR="006F3FAF" w:rsidRPr="007A242F">
        <w:rPr>
          <w:sz w:val="22"/>
          <w:szCs w:val="22"/>
          <w:lang w:val="it-IT"/>
        </w:rPr>
        <w:t xml:space="preserve"> prossimi step del progetto.</w:t>
      </w:r>
    </w:p>
    <w:p w14:paraId="606D79E6" w14:textId="29476E62" w:rsidR="005A4758" w:rsidRPr="007A242F" w:rsidRDefault="00EE6CBE" w:rsidP="005A4758">
      <w:pPr>
        <w:jc w:val="both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>Tra i</w:t>
      </w:r>
      <w:r w:rsidR="006F3FAF" w:rsidRPr="007A242F">
        <w:rPr>
          <w:sz w:val="22"/>
          <w:szCs w:val="22"/>
          <w:lang w:val="it-IT"/>
        </w:rPr>
        <w:t xml:space="preserve"> punti salienti di questo </w:t>
      </w:r>
      <w:r>
        <w:rPr>
          <w:sz w:val="22"/>
          <w:szCs w:val="22"/>
          <w:lang w:val="it-IT"/>
        </w:rPr>
        <w:t>Exchange of E</w:t>
      </w:r>
      <w:r w:rsidR="006F3FAF" w:rsidRPr="007A242F">
        <w:rPr>
          <w:sz w:val="22"/>
          <w:szCs w:val="22"/>
          <w:lang w:val="it-IT"/>
        </w:rPr>
        <w:t>xperience</w:t>
      </w:r>
      <w:r>
        <w:rPr>
          <w:sz w:val="22"/>
          <w:szCs w:val="22"/>
          <w:lang w:val="it-IT"/>
        </w:rPr>
        <w:t xml:space="preserve"> hanno: </w:t>
      </w:r>
      <w:r w:rsidR="006F3FAF" w:rsidRPr="007A242F">
        <w:rPr>
          <w:sz w:val="22"/>
          <w:szCs w:val="22"/>
          <w:lang w:val="it-IT"/>
        </w:rPr>
        <w:t xml:space="preserve">i discorsi </w:t>
      </w:r>
      <w:r>
        <w:rPr>
          <w:sz w:val="22"/>
          <w:szCs w:val="22"/>
          <w:lang w:val="it-IT"/>
        </w:rPr>
        <w:t xml:space="preserve">di apertura </w:t>
      </w:r>
      <w:r w:rsidR="006F3FAF" w:rsidRPr="007A242F">
        <w:rPr>
          <w:sz w:val="22"/>
          <w:szCs w:val="22"/>
          <w:lang w:val="it-IT"/>
        </w:rPr>
        <w:t>di Julia Company (Direttrice di IVACE) and di</w:t>
      </w:r>
      <w:r w:rsidR="005A4758" w:rsidRPr="007A242F">
        <w:rPr>
          <w:sz w:val="22"/>
          <w:szCs w:val="22"/>
          <w:lang w:val="it-IT"/>
        </w:rPr>
        <w:t xml:space="preserve"> </w:t>
      </w:r>
      <w:proofErr w:type="spellStart"/>
      <w:r w:rsidR="005A4758" w:rsidRPr="007A242F">
        <w:rPr>
          <w:sz w:val="22"/>
          <w:szCs w:val="22"/>
          <w:lang w:val="it-IT"/>
        </w:rPr>
        <w:t>Andru</w:t>
      </w:r>
      <w:proofErr w:type="spellEnd"/>
      <w:r w:rsidR="005A4758" w:rsidRPr="007A242F">
        <w:rPr>
          <w:sz w:val="22"/>
          <w:szCs w:val="22"/>
          <w:lang w:val="it-IT"/>
        </w:rPr>
        <w:t xml:space="preserve"> </w:t>
      </w:r>
      <w:proofErr w:type="spellStart"/>
      <w:r w:rsidR="005A4758" w:rsidRPr="007A242F">
        <w:rPr>
          <w:sz w:val="22"/>
          <w:szCs w:val="22"/>
          <w:lang w:val="it-IT"/>
        </w:rPr>
        <w:t>Iranzo</w:t>
      </w:r>
      <w:proofErr w:type="spellEnd"/>
      <w:r w:rsidR="005A4758" w:rsidRPr="007A242F">
        <w:rPr>
          <w:sz w:val="22"/>
          <w:szCs w:val="22"/>
          <w:lang w:val="it-IT"/>
        </w:rPr>
        <w:t xml:space="preserve"> (</w:t>
      </w:r>
      <w:r w:rsidR="006F3FAF" w:rsidRPr="007A242F">
        <w:rPr>
          <w:sz w:val="22"/>
          <w:szCs w:val="22"/>
          <w:lang w:val="it-IT"/>
        </w:rPr>
        <w:t>Direzione Fondi Europei</w:t>
      </w:r>
      <w:r w:rsidR="005A4758" w:rsidRPr="007A242F">
        <w:rPr>
          <w:sz w:val="22"/>
          <w:szCs w:val="22"/>
          <w:lang w:val="it-IT"/>
        </w:rPr>
        <w:t xml:space="preserve">), </w:t>
      </w:r>
      <w:r w:rsidR="006F3FAF" w:rsidRPr="007A242F">
        <w:rPr>
          <w:sz w:val="22"/>
          <w:szCs w:val="22"/>
          <w:lang w:val="it-IT"/>
        </w:rPr>
        <w:t xml:space="preserve">le presentazioni di </w:t>
      </w:r>
      <w:r w:rsidR="005A4758" w:rsidRPr="007A242F">
        <w:rPr>
          <w:sz w:val="22"/>
          <w:szCs w:val="22"/>
          <w:lang w:val="it-IT"/>
        </w:rPr>
        <w:t xml:space="preserve">Isabel </w:t>
      </w:r>
      <w:proofErr w:type="spellStart"/>
      <w:r w:rsidR="005A4758" w:rsidRPr="007A242F">
        <w:rPr>
          <w:sz w:val="22"/>
          <w:szCs w:val="22"/>
          <w:lang w:val="it-IT"/>
        </w:rPr>
        <w:t>Jiménez</w:t>
      </w:r>
      <w:proofErr w:type="spellEnd"/>
      <w:r w:rsidR="005A4758" w:rsidRPr="007A242F">
        <w:rPr>
          <w:sz w:val="22"/>
          <w:szCs w:val="22"/>
          <w:lang w:val="it-IT"/>
        </w:rPr>
        <w:t xml:space="preserve"> (</w:t>
      </w:r>
      <w:r w:rsidR="006F3FAF" w:rsidRPr="007A242F">
        <w:rPr>
          <w:sz w:val="22"/>
          <w:szCs w:val="22"/>
          <w:lang w:val="it-IT"/>
        </w:rPr>
        <w:t>Fondazione Valenciana per gli studi sulla finanza e la borsa</w:t>
      </w:r>
      <w:r w:rsidR="005A4758" w:rsidRPr="007A242F">
        <w:rPr>
          <w:sz w:val="22"/>
          <w:szCs w:val="22"/>
          <w:lang w:val="it-IT"/>
        </w:rPr>
        <w:t xml:space="preserve">) </w:t>
      </w:r>
      <w:r w:rsidR="006F3FAF" w:rsidRPr="007A242F">
        <w:rPr>
          <w:sz w:val="22"/>
          <w:szCs w:val="22"/>
          <w:lang w:val="it-IT"/>
        </w:rPr>
        <w:t>e un dibattito sugli strumenti finanziari pubblici regionali</w:t>
      </w:r>
      <w:r w:rsidR="005A4758" w:rsidRPr="007A242F">
        <w:rPr>
          <w:sz w:val="22"/>
          <w:szCs w:val="22"/>
          <w:lang w:val="it-IT"/>
        </w:rPr>
        <w:t xml:space="preserve"> </w:t>
      </w:r>
      <w:r w:rsidR="006F3FAF" w:rsidRPr="007A242F">
        <w:rPr>
          <w:sz w:val="22"/>
          <w:szCs w:val="22"/>
          <w:lang w:val="it-IT"/>
        </w:rPr>
        <w:t>con il Direttore dell’Istituto Valenciano di Finanza</w:t>
      </w:r>
      <w:r>
        <w:rPr>
          <w:sz w:val="22"/>
          <w:szCs w:val="22"/>
          <w:lang w:val="it-IT"/>
        </w:rPr>
        <w:t xml:space="preserve"> (IVF)</w:t>
      </w:r>
      <w:r w:rsidR="006F3FAF" w:rsidRPr="007A242F">
        <w:rPr>
          <w:sz w:val="22"/>
          <w:szCs w:val="22"/>
          <w:lang w:val="it-IT"/>
        </w:rPr>
        <w:t xml:space="preserve"> e rappresentanti di IVACE e</w:t>
      </w:r>
      <w:r w:rsidR="005A4758" w:rsidRPr="007A242F">
        <w:rPr>
          <w:sz w:val="22"/>
          <w:szCs w:val="22"/>
          <w:lang w:val="it-IT"/>
        </w:rPr>
        <w:t xml:space="preserve"> AFIN SGR. </w:t>
      </w:r>
    </w:p>
    <w:p w14:paraId="568CC71C" w14:textId="47939368" w:rsidR="007A242F" w:rsidRPr="007A242F" w:rsidRDefault="006F3FAF" w:rsidP="005A4758">
      <w:pPr>
        <w:jc w:val="both"/>
        <w:rPr>
          <w:sz w:val="22"/>
          <w:szCs w:val="22"/>
          <w:lang w:val="it-IT"/>
        </w:rPr>
      </w:pPr>
      <w:r w:rsidRPr="007A242F">
        <w:rPr>
          <w:sz w:val="22"/>
          <w:szCs w:val="22"/>
          <w:lang w:val="it-IT"/>
        </w:rPr>
        <w:t xml:space="preserve">Inoltre, durante il secondo giorno, il partenariato ha visitato l’hub per l’innovazione </w:t>
      </w:r>
      <w:proofErr w:type="spellStart"/>
      <w:r w:rsidRPr="007A242F">
        <w:rPr>
          <w:sz w:val="22"/>
          <w:szCs w:val="22"/>
          <w:lang w:val="it-IT"/>
        </w:rPr>
        <w:t>Insomnia</w:t>
      </w:r>
      <w:proofErr w:type="spellEnd"/>
      <w:r w:rsidRPr="007A242F">
        <w:rPr>
          <w:sz w:val="22"/>
          <w:szCs w:val="22"/>
          <w:lang w:val="it-IT"/>
        </w:rPr>
        <w:t xml:space="preserve">, dove un rappresentante </w:t>
      </w:r>
      <w:r w:rsidR="007A242F" w:rsidRPr="007A242F">
        <w:rPr>
          <w:sz w:val="22"/>
          <w:szCs w:val="22"/>
          <w:lang w:val="it-IT"/>
        </w:rPr>
        <w:t xml:space="preserve">di Valencia </w:t>
      </w:r>
      <w:proofErr w:type="spellStart"/>
      <w:r w:rsidR="007A242F" w:rsidRPr="007A242F">
        <w:rPr>
          <w:sz w:val="22"/>
          <w:szCs w:val="22"/>
          <w:lang w:val="it-IT"/>
        </w:rPr>
        <w:t>Activa</w:t>
      </w:r>
      <w:proofErr w:type="spellEnd"/>
      <w:r w:rsidR="007A242F" w:rsidRPr="007A242F">
        <w:rPr>
          <w:sz w:val="22"/>
          <w:szCs w:val="22"/>
          <w:lang w:val="it-IT"/>
        </w:rPr>
        <w:t xml:space="preserve"> ha presentato l’ecosistema imprenditoriale di Valencia e si è tenuta una sessione di approfondimento con il settore finanziario privato (</w:t>
      </w:r>
      <w:r w:rsidR="00EE6CBE">
        <w:rPr>
          <w:sz w:val="22"/>
          <w:szCs w:val="22"/>
          <w:lang w:val="it-IT"/>
        </w:rPr>
        <w:t xml:space="preserve">tra gli ospiti intervenuti </w:t>
      </w:r>
      <w:proofErr w:type="spellStart"/>
      <w:r w:rsidR="005A4758" w:rsidRPr="007A242F">
        <w:rPr>
          <w:sz w:val="22"/>
          <w:szCs w:val="22"/>
          <w:lang w:val="it-IT"/>
        </w:rPr>
        <w:t>BigBAN</w:t>
      </w:r>
      <w:proofErr w:type="spellEnd"/>
      <w:r w:rsidR="005A4758" w:rsidRPr="007A242F">
        <w:rPr>
          <w:sz w:val="22"/>
          <w:szCs w:val="22"/>
          <w:lang w:val="it-IT"/>
        </w:rPr>
        <w:t>, Banco Sabadell, Clave Mayor, Busine</w:t>
      </w:r>
      <w:r w:rsidR="007A242F" w:rsidRPr="007A242F">
        <w:rPr>
          <w:sz w:val="22"/>
          <w:szCs w:val="22"/>
          <w:lang w:val="it-IT"/>
        </w:rPr>
        <w:t xml:space="preserve">ss </w:t>
      </w:r>
      <w:proofErr w:type="spellStart"/>
      <w:r w:rsidR="007A242F" w:rsidRPr="007A242F">
        <w:rPr>
          <w:sz w:val="22"/>
          <w:szCs w:val="22"/>
          <w:lang w:val="it-IT"/>
        </w:rPr>
        <w:t>BBooster</w:t>
      </w:r>
      <w:proofErr w:type="spellEnd"/>
      <w:r w:rsidR="007A242F" w:rsidRPr="007A242F">
        <w:rPr>
          <w:sz w:val="22"/>
          <w:szCs w:val="22"/>
          <w:lang w:val="it-IT"/>
        </w:rPr>
        <w:t xml:space="preserve"> Funds and </w:t>
      </w:r>
      <w:proofErr w:type="spellStart"/>
      <w:r w:rsidR="007A242F" w:rsidRPr="007A242F">
        <w:rPr>
          <w:sz w:val="22"/>
          <w:szCs w:val="22"/>
          <w:lang w:val="it-IT"/>
        </w:rPr>
        <w:t>Colectual</w:t>
      </w:r>
      <w:proofErr w:type="spellEnd"/>
      <w:r w:rsidR="00EE6CBE">
        <w:rPr>
          <w:sz w:val="22"/>
          <w:szCs w:val="22"/>
          <w:lang w:val="it-IT"/>
        </w:rPr>
        <w:t>)</w:t>
      </w:r>
      <w:r w:rsidR="005A4758" w:rsidRPr="007A242F">
        <w:rPr>
          <w:sz w:val="22"/>
          <w:szCs w:val="22"/>
          <w:lang w:val="it-IT"/>
        </w:rPr>
        <w:t xml:space="preserve">. </w:t>
      </w:r>
    </w:p>
    <w:p w14:paraId="187C8CA2" w14:textId="336E818C" w:rsidR="007A242F" w:rsidRPr="007A242F" w:rsidRDefault="007A242F" w:rsidP="005A4758">
      <w:pPr>
        <w:jc w:val="both"/>
        <w:rPr>
          <w:sz w:val="22"/>
          <w:szCs w:val="22"/>
          <w:lang w:val="it-IT"/>
        </w:rPr>
      </w:pPr>
      <w:r w:rsidRPr="007A242F">
        <w:rPr>
          <w:sz w:val="22"/>
          <w:szCs w:val="22"/>
          <w:lang w:val="it-IT"/>
        </w:rPr>
        <w:t>L’</w:t>
      </w:r>
      <w:r w:rsidR="00EE6CBE">
        <w:rPr>
          <w:sz w:val="22"/>
          <w:szCs w:val="22"/>
          <w:lang w:val="it-IT"/>
        </w:rPr>
        <w:t>Exchange of E</w:t>
      </w:r>
      <w:r w:rsidRPr="007A242F">
        <w:rPr>
          <w:sz w:val="22"/>
          <w:szCs w:val="22"/>
          <w:lang w:val="it-IT"/>
        </w:rPr>
        <w:t xml:space="preserve">xperience si è concluso con una tavola rotonda sull’uso delle garanzie come meccanismo di supporto innovativo, seguita da una sessione </w:t>
      </w:r>
      <w:r w:rsidR="00EE6CBE">
        <w:rPr>
          <w:sz w:val="22"/>
          <w:szCs w:val="22"/>
          <w:lang w:val="it-IT"/>
        </w:rPr>
        <w:t>sull’</w:t>
      </w:r>
      <w:r w:rsidRPr="007A242F">
        <w:rPr>
          <w:sz w:val="22"/>
          <w:szCs w:val="22"/>
          <w:lang w:val="it-IT"/>
        </w:rPr>
        <w:t>Osservatorio Regionale Valenciano per il finanziamento dello sviluppo e della competitività imprenditoriale – un modo per collegare le domande dell’Unione Europea con progetti di cooperazione regionale.</w:t>
      </w:r>
    </w:p>
    <w:p w14:paraId="583434D3" w14:textId="7D2BD281" w:rsidR="007A242F" w:rsidRPr="007A242F" w:rsidRDefault="007A242F" w:rsidP="005A4758">
      <w:pPr>
        <w:jc w:val="both"/>
        <w:rPr>
          <w:sz w:val="22"/>
          <w:szCs w:val="22"/>
          <w:lang w:val="it-IT"/>
        </w:rPr>
      </w:pPr>
      <w:r w:rsidRPr="007A242F">
        <w:rPr>
          <w:sz w:val="22"/>
          <w:szCs w:val="22"/>
          <w:lang w:val="it-IT"/>
        </w:rPr>
        <w:t xml:space="preserve"> </w:t>
      </w:r>
    </w:p>
    <w:p w14:paraId="1AF1743C" w14:textId="5238DB69" w:rsidR="001C5976" w:rsidRPr="007A242F" w:rsidRDefault="007A242F" w:rsidP="007D3C9D">
      <w:pPr>
        <w:pStyle w:val="Citazioneintensa"/>
        <w:ind w:left="0" w:right="42"/>
        <w:jc w:val="left"/>
        <w:rPr>
          <w:sz w:val="32"/>
          <w:lang w:val="it-IT"/>
        </w:rPr>
      </w:pPr>
      <w:r w:rsidRPr="007A242F">
        <w:rPr>
          <w:sz w:val="32"/>
          <w:lang w:val="it-IT"/>
        </w:rPr>
        <w:t>Contatti</w:t>
      </w:r>
    </w:p>
    <w:p w14:paraId="23A14BA2" w14:textId="77777777" w:rsidR="001C5976" w:rsidRPr="007A242F" w:rsidRDefault="001C5976" w:rsidP="001C5976">
      <w:pPr>
        <w:pStyle w:val="Corpotesto"/>
        <w:spacing w:before="5"/>
        <w:rPr>
          <w:rFonts w:ascii="Trebuchet MS"/>
          <w:b/>
          <w:sz w:val="15"/>
          <w:lang w:val="it-IT"/>
        </w:rPr>
      </w:pPr>
    </w:p>
    <w:tbl>
      <w:tblPr>
        <w:tblStyle w:val="TableNormal"/>
        <w:tblW w:w="0" w:type="auto"/>
        <w:tblInd w:w="104" w:type="dxa"/>
        <w:tblLayout w:type="fixed"/>
        <w:tblLook w:val="01E0" w:firstRow="1" w:lastRow="1" w:firstColumn="1" w:lastColumn="1" w:noHBand="0" w:noVBand="0"/>
      </w:tblPr>
      <w:tblGrid>
        <w:gridCol w:w="4544"/>
        <w:gridCol w:w="4021"/>
      </w:tblGrid>
      <w:tr w:rsidR="001C5976" w:rsidRPr="007A242F" w14:paraId="244055EF" w14:textId="77777777" w:rsidTr="001C5976">
        <w:trPr>
          <w:trHeight w:val="1295"/>
        </w:trPr>
        <w:tc>
          <w:tcPr>
            <w:tcW w:w="4544" w:type="dxa"/>
          </w:tcPr>
          <w:p w14:paraId="7DDF5400" w14:textId="5276B0FE" w:rsidR="001C5976" w:rsidRPr="007A242F" w:rsidRDefault="007A242F" w:rsidP="001C5976">
            <w:pPr>
              <w:pStyle w:val="TableParagraph"/>
              <w:ind w:left="200"/>
              <w:rPr>
                <w:rFonts w:ascii="Trebuchet MS"/>
                <w:b/>
                <w:lang w:val="it-IT"/>
              </w:rPr>
            </w:pPr>
            <w:r w:rsidRPr="007A242F">
              <w:rPr>
                <w:rFonts w:ascii="Trebuchet MS"/>
                <w:b/>
                <w:w w:val="95"/>
                <w:lang w:val="it-IT"/>
              </w:rPr>
              <w:t>Contatti Locali</w:t>
            </w:r>
            <w:r w:rsidR="001C5976" w:rsidRPr="007A242F">
              <w:rPr>
                <w:rFonts w:ascii="Trebuchet MS"/>
                <w:b/>
                <w:w w:val="95"/>
                <w:lang w:val="it-IT"/>
              </w:rPr>
              <w:t>:</w:t>
            </w:r>
          </w:p>
          <w:p w14:paraId="7BA66F25" w14:textId="77777777" w:rsidR="001C5976" w:rsidRPr="007A242F" w:rsidRDefault="001C5976" w:rsidP="001C5976">
            <w:pPr>
              <w:pStyle w:val="TableParagraph"/>
              <w:spacing w:before="5" w:line="268" w:lineRule="exact"/>
              <w:ind w:left="200" w:right="175"/>
              <w:rPr>
                <w:lang w:val="it-IT"/>
              </w:rPr>
            </w:pPr>
          </w:p>
          <w:p w14:paraId="2089E346" w14:textId="77777777" w:rsidR="007A242F" w:rsidRPr="007A242F" w:rsidRDefault="007A242F" w:rsidP="001C5976">
            <w:pPr>
              <w:pStyle w:val="TableParagraph"/>
              <w:spacing w:before="5" w:line="268" w:lineRule="exact"/>
              <w:ind w:left="200" w:right="175"/>
              <w:rPr>
                <w:lang w:val="it-IT"/>
              </w:rPr>
            </w:pPr>
            <w:r w:rsidRPr="007A242F">
              <w:rPr>
                <w:lang w:val="it-IT"/>
              </w:rPr>
              <w:t>Livia Mian</w:t>
            </w:r>
          </w:p>
          <w:p w14:paraId="3B02D50E" w14:textId="19DB3DDA" w:rsidR="001C5976" w:rsidRPr="007A242F" w:rsidRDefault="007A242F" w:rsidP="001C5976">
            <w:pPr>
              <w:pStyle w:val="TableParagraph"/>
              <w:spacing w:before="5" w:line="268" w:lineRule="exact"/>
              <w:ind w:left="200" w:right="175"/>
              <w:rPr>
                <w:lang w:val="it-IT"/>
              </w:rPr>
            </w:pPr>
            <w:r w:rsidRPr="007A242F">
              <w:rPr>
                <w:lang w:val="it-IT"/>
              </w:rPr>
              <w:t>Friuli Innovazione</w:t>
            </w:r>
            <w:r w:rsidR="001C5976" w:rsidRPr="007A242F">
              <w:rPr>
                <w:lang w:val="it-IT"/>
              </w:rPr>
              <w:t xml:space="preserve"> </w:t>
            </w:r>
          </w:p>
          <w:p w14:paraId="76B4423D" w14:textId="33A9F19C" w:rsidR="001C5976" w:rsidRPr="007A242F" w:rsidRDefault="007A242F" w:rsidP="001C5976">
            <w:pPr>
              <w:pStyle w:val="TableParagraph"/>
              <w:spacing w:before="5" w:line="268" w:lineRule="exact"/>
              <w:ind w:left="200" w:right="175"/>
              <w:rPr>
                <w:color w:val="0462C1"/>
                <w:w w:val="95"/>
                <w:u w:val="single" w:color="0462C1"/>
                <w:lang w:val="it-IT"/>
              </w:rPr>
            </w:pPr>
            <w:r w:rsidRPr="007A242F">
              <w:rPr>
                <w:color w:val="0462C1"/>
                <w:w w:val="95"/>
                <w:u w:val="single" w:color="0462C1"/>
                <w:lang w:val="it-IT"/>
              </w:rPr>
              <w:t>Livia.mian@friulinnovazione.it</w:t>
            </w:r>
          </w:p>
          <w:p w14:paraId="7C5E1B49" w14:textId="77777777" w:rsidR="001C5976" w:rsidRPr="007A242F" w:rsidRDefault="001C5976" w:rsidP="001C5976">
            <w:pPr>
              <w:pStyle w:val="TableParagraph"/>
              <w:spacing w:before="5" w:line="268" w:lineRule="exact"/>
              <w:ind w:left="200" w:right="175"/>
              <w:rPr>
                <w:color w:val="0462C1"/>
                <w:w w:val="95"/>
                <w:highlight w:val="yellow"/>
                <w:lang w:val="it-IT"/>
              </w:rPr>
            </w:pPr>
          </w:p>
          <w:p w14:paraId="1E9F0FCB" w14:textId="4CC8D3F6" w:rsidR="00B03758" w:rsidRPr="007A242F" w:rsidRDefault="00B03758" w:rsidP="00E3306B">
            <w:pPr>
              <w:pStyle w:val="TableParagraph"/>
              <w:spacing w:before="5" w:line="268" w:lineRule="exact"/>
              <w:ind w:right="175"/>
              <w:rPr>
                <w:lang w:val="it-IT"/>
              </w:rPr>
            </w:pPr>
          </w:p>
        </w:tc>
        <w:tc>
          <w:tcPr>
            <w:tcW w:w="4021" w:type="dxa"/>
          </w:tcPr>
          <w:p w14:paraId="572DA4E1" w14:textId="3A24236E" w:rsidR="001C5976" w:rsidRPr="007A242F" w:rsidRDefault="007A242F" w:rsidP="001C5976">
            <w:pPr>
              <w:pStyle w:val="TableParagraph"/>
              <w:rPr>
                <w:rFonts w:ascii="Trebuchet MS"/>
                <w:b/>
                <w:lang w:val="it-IT"/>
              </w:rPr>
            </w:pPr>
            <w:r w:rsidRPr="007A242F">
              <w:rPr>
                <w:rFonts w:ascii="Trebuchet MS"/>
                <w:b/>
                <w:lang w:val="it-IT"/>
              </w:rPr>
              <w:t xml:space="preserve">Capofila di </w:t>
            </w:r>
            <w:r w:rsidR="001C5976" w:rsidRPr="007A242F">
              <w:rPr>
                <w:rFonts w:ascii="Trebuchet MS"/>
                <w:b/>
                <w:lang w:val="it-IT"/>
              </w:rPr>
              <w:t>Innova-FI:</w:t>
            </w:r>
          </w:p>
          <w:p w14:paraId="0D1B262E" w14:textId="77777777" w:rsidR="001C5976" w:rsidRPr="007A242F" w:rsidRDefault="001C5976" w:rsidP="001C5976">
            <w:pPr>
              <w:pStyle w:val="TableParagraph"/>
              <w:spacing w:before="13" w:line="254" w:lineRule="auto"/>
              <w:rPr>
                <w:w w:val="90"/>
                <w:lang w:val="it-IT"/>
              </w:rPr>
            </w:pPr>
          </w:p>
          <w:p w14:paraId="65946F67" w14:textId="72430371" w:rsidR="001C5976" w:rsidRPr="007A242F" w:rsidRDefault="00382F06" w:rsidP="001C5976">
            <w:pPr>
              <w:pStyle w:val="TableParagraph"/>
              <w:spacing w:before="5" w:line="268" w:lineRule="exact"/>
              <w:ind w:left="200" w:right="175"/>
              <w:rPr>
                <w:lang w:val="it-IT"/>
              </w:rPr>
            </w:pPr>
            <w:r w:rsidRPr="007A242F">
              <w:rPr>
                <w:lang w:val="it-IT"/>
              </w:rPr>
              <w:t>Alexandre Almeida</w:t>
            </w:r>
            <w:r w:rsidR="001C5976" w:rsidRPr="007A242F">
              <w:rPr>
                <w:lang w:val="it-IT"/>
              </w:rPr>
              <w:t xml:space="preserve">, </w:t>
            </w:r>
            <w:r w:rsidRPr="007A242F">
              <w:rPr>
                <w:lang w:val="it-IT"/>
              </w:rPr>
              <w:t>National Innovation Agency</w:t>
            </w:r>
            <w:r w:rsidR="000831C1" w:rsidRPr="007A242F">
              <w:rPr>
                <w:lang w:val="it-IT"/>
              </w:rPr>
              <w:t>, Portugal</w:t>
            </w:r>
            <w:r w:rsidRPr="007A242F">
              <w:rPr>
                <w:lang w:val="it-IT"/>
              </w:rPr>
              <w:t xml:space="preserve"> </w:t>
            </w:r>
            <w:r w:rsidR="001C5976" w:rsidRPr="007A242F">
              <w:rPr>
                <w:lang w:val="it-IT"/>
              </w:rPr>
              <w:t xml:space="preserve"> </w:t>
            </w:r>
          </w:p>
          <w:p w14:paraId="0A82A135" w14:textId="14B4032D" w:rsidR="001C5976" w:rsidRPr="007A242F" w:rsidRDefault="00382F06" w:rsidP="001C5976">
            <w:pPr>
              <w:pStyle w:val="TableParagraph"/>
              <w:spacing w:before="5" w:line="268" w:lineRule="exact"/>
              <w:ind w:left="200" w:right="175"/>
              <w:rPr>
                <w:color w:val="0462C1"/>
                <w:w w:val="95"/>
                <w:u w:val="single" w:color="0462C1"/>
                <w:lang w:val="it-IT"/>
              </w:rPr>
            </w:pPr>
            <w:r w:rsidRPr="007A242F">
              <w:rPr>
                <w:color w:val="0462C1"/>
                <w:w w:val="95"/>
                <w:u w:val="single" w:color="0462C1"/>
                <w:lang w:val="it-IT"/>
              </w:rPr>
              <w:t>Alexandre.almeida@ani.pt</w:t>
            </w:r>
          </w:p>
          <w:p w14:paraId="508BF4EF" w14:textId="77777777" w:rsidR="001C5976" w:rsidRPr="007A242F" w:rsidRDefault="001C5976" w:rsidP="00E15551">
            <w:pPr>
              <w:pStyle w:val="TableParagraph"/>
              <w:spacing w:before="5" w:line="268" w:lineRule="exact"/>
              <w:ind w:left="0" w:right="175"/>
              <w:rPr>
                <w:lang w:val="it-IT"/>
              </w:rPr>
            </w:pPr>
          </w:p>
        </w:tc>
      </w:tr>
    </w:tbl>
    <w:p w14:paraId="057A7070" w14:textId="316CB838" w:rsidR="002E48F7" w:rsidRPr="007A242F" w:rsidRDefault="002E48F7" w:rsidP="007D3C9D">
      <w:pPr>
        <w:pStyle w:val="Citazioneintensa"/>
        <w:ind w:left="0" w:right="42"/>
        <w:jc w:val="left"/>
        <w:rPr>
          <w:sz w:val="32"/>
          <w:lang w:val="it-IT"/>
        </w:rPr>
      </w:pPr>
      <w:r w:rsidRPr="007A242F">
        <w:rPr>
          <w:sz w:val="32"/>
          <w:lang w:val="it-IT"/>
        </w:rPr>
        <w:lastRenderedPageBreak/>
        <w:t>C</w:t>
      </w:r>
      <w:r w:rsidR="007A242F" w:rsidRPr="007A242F">
        <w:rPr>
          <w:rStyle w:val="CitazioneintensaCarattere"/>
          <w:sz w:val="32"/>
          <w:lang w:val="it-IT"/>
        </w:rPr>
        <w:t>omunicazione</w:t>
      </w:r>
      <w:r w:rsidRPr="007A242F">
        <w:rPr>
          <w:rStyle w:val="CitazioneintensaCarattere"/>
          <w:sz w:val="32"/>
          <w:lang w:val="it-IT"/>
        </w:rPr>
        <w:t>: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6"/>
        <w:gridCol w:w="8209"/>
      </w:tblGrid>
      <w:tr w:rsidR="002E48F7" w:rsidRPr="007A242F" w14:paraId="741100B6" w14:textId="77777777" w:rsidTr="00F7022C">
        <w:trPr>
          <w:trHeight w:val="405"/>
        </w:trPr>
        <w:tc>
          <w:tcPr>
            <w:tcW w:w="584" w:type="dxa"/>
            <w:vAlign w:val="center"/>
          </w:tcPr>
          <w:p w14:paraId="1695DDD9" w14:textId="77777777" w:rsidR="002E48F7" w:rsidRPr="007A242F" w:rsidRDefault="002E48F7" w:rsidP="002E48F7">
            <w:pPr>
              <w:spacing w:after="0"/>
              <w:rPr>
                <w:lang w:val="it-IT"/>
              </w:rPr>
            </w:pPr>
            <w:r w:rsidRPr="007A242F">
              <w:rPr>
                <w:noProof/>
                <w:position w:val="-14"/>
                <w:lang w:val="it-IT" w:eastAsia="it-IT"/>
              </w:rPr>
              <w:drawing>
                <wp:inline distT="0" distB="0" distL="0" distR="0" wp14:anchorId="726274B9" wp14:editId="4624D923">
                  <wp:extent cx="234000" cy="234000"/>
                  <wp:effectExtent l="0" t="0" r="0" b="0"/>
                  <wp:docPr id="71" name="image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image14.pn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00" cy="23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09" w:type="dxa"/>
            <w:vAlign w:val="center"/>
          </w:tcPr>
          <w:p w14:paraId="0E6C8402" w14:textId="77777777" w:rsidR="002E48F7" w:rsidRPr="007A242F" w:rsidRDefault="001D34C6" w:rsidP="00F7022C">
            <w:pPr>
              <w:spacing w:after="0"/>
              <w:rPr>
                <w:sz w:val="22"/>
                <w:szCs w:val="22"/>
                <w:lang w:val="it-IT"/>
              </w:rPr>
            </w:pPr>
            <w:hyperlink r:id="rId11" w:history="1">
              <w:r w:rsidR="002E48F7" w:rsidRPr="007A242F">
                <w:rPr>
                  <w:rStyle w:val="Collegamentoipertestuale"/>
                  <w:sz w:val="22"/>
                  <w:szCs w:val="22"/>
                  <w:u w:val="none"/>
                  <w:lang w:val="it-IT"/>
                </w:rPr>
                <w:t>www.interregeurope.eu/innova-fi</w:t>
              </w:r>
            </w:hyperlink>
            <w:r w:rsidR="002E48F7" w:rsidRPr="007A242F">
              <w:rPr>
                <w:color w:val="0462C1"/>
                <w:sz w:val="22"/>
                <w:szCs w:val="22"/>
                <w:lang w:val="it-IT"/>
              </w:rPr>
              <w:t xml:space="preserve"> </w:t>
            </w:r>
          </w:p>
        </w:tc>
      </w:tr>
      <w:tr w:rsidR="002E48F7" w:rsidRPr="007A242F" w14:paraId="36F1D259" w14:textId="77777777" w:rsidTr="00F7022C">
        <w:trPr>
          <w:trHeight w:val="405"/>
        </w:trPr>
        <w:tc>
          <w:tcPr>
            <w:tcW w:w="584" w:type="dxa"/>
          </w:tcPr>
          <w:p w14:paraId="4B554AF7" w14:textId="77777777" w:rsidR="002E48F7" w:rsidRPr="007A242F" w:rsidRDefault="002E48F7" w:rsidP="002E48F7">
            <w:pPr>
              <w:spacing w:after="0"/>
              <w:rPr>
                <w:position w:val="-14"/>
                <w:lang w:val="it-IT"/>
              </w:rPr>
            </w:pPr>
            <w:r w:rsidRPr="007A242F">
              <w:rPr>
                <w:noProof/>
                <w:lang w:val="it-IT" w:eastAsia="it-IT"/>
              </w:rPr>
              <w:drawing>
                <wp:anchor distT="0" distB="0" distL="114300" distR="114300" simplePos="0" relativeHeight="251673600" behindDoc="0" locked="0" layoutInCell="1" allowOverlap="1" wp14:anchorId="0EAAFE57" wp14:editId="134D3D31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5715</wp:posOffset>
                  </wp:positionV>
                  <wp:extent cx="248400" cy="237600"/>
                  <wp:effectExtent l="0" t="0" r="0" b="0"/>
                  <wp:wrapNone/>
                  <wp:docPr id="72" name="Picture 1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8400" cy="23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209" w:type="dxa"/>
            <w:vAlign w:val="center"/>
          </w:tcPr>
          <w:p w14:paraId="2229C185" w14:textId="15314669" w:rsidR="00CC7FD1" w:rsidRPr="007A242F" w:rsidRDefault="002E48F7" w:rsidP="00F7022C">
            <w:pPr>
              <w:spacing w:after="0"/>
              <w:rPr>
                <w:rStyle w:val="Collegamentoipertestuale"/>
                <w:sz w:val="22"/>
                <w:szCs w:val="22"/>
                <w:u w:val="none"/>
                <w:lang w:val="it-IT"/>
              </w:rPr>
            </w:pPr>
            <w:r w:rsidRPr="007A242F">
              <w:rPr>
                <w:rStyle w:val="Collegamentoipertestuale"/>
                <w:sz w:val="22"/>
                <w:szCs w:val="22"/>
                <w:u w:val="none"/>
                <w:lang w:val="it-IT"/>
              </w:rPr>
              <w:t>@</w:t>
            </w:r>
            <w:proofErr w:type="spellStart"/>
            <w:r w:rsidRPr="007A242F">
              <w:rPr>
                <w:rStyle w:val="Collegamentoipertestuale"/>
                <w:sz w:val="22"/>
                <w:szCs w:val="22"/>
                <w:u w:val="none"/>
                <w:lang w:val="it-IT"/>
              </w:rPr>
              <w:t>Innova_FI</w:t>
            </w:r>
            <w:proofErr w:type="spellEnd"/>
          </w:p>
        </w:tc>
      </w:tr>
      <w:tr w:rsidR="00AF350A" w:rsidRPr="007A242F" w14:paraId="5A79E8BC" w14:textId="77777777" w:rsidTr="00F7022C">
        <w:trPr>
          <w:trHeight w:val="405"/>
        </w:trPr>
        <w:tc>
          <w:tcPr>
            <w:tcW w:w="584" w:type="dxa"/>
          </w:tcPr>
          <w:p w14:paraId="102E36F1" w14:textId="5BD96FCC" w:rsidR="00AF350A" w:rsidRPr="007A242F" w:rsidRDefault="00F7022C" w:rsidP="002E48F7">
            <w:pPr>
              <w:spacing w:after="0"/>
              <w:rPr>
                <w:noProof/>
                <w:lang w:val="it-IT"/>
              </w:rPr>
            </w:pPr>
            <w:r w:rsidRPr="007A242F">
              <w:rPr>
                <w:noProof/>
                <w:lang w:val="it-IT" w:eastAsia="it-IT"/>
              </w:rPr>
              <w:drawing>
                <wp:inline distT="0" distB="0" distL="0" distR="0" wp14:anchorId="46D12FE8" wp14:editId="62DD6B1F">
                  <wp:extent cx="248160" cy="237600"/>
                  <wp:effectExtent l="0" t="0" r="0" b="0"/>
                  <wp:docPr id="5" name="Image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8160" cy="23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09" w:type="dxa"/>
            <w:vAlign w:val="center"/>
          </w:tcPr>
          <w:p w14:paraId="57FE867A" w14:textId="6F981D28" w:rsidR="00AF350A" w:rsidRPr="007A242F" w:rsidRDefault="00F7022C" w:rsidP="00F7022C">
            <w:pPr>
              <w:spacing w:after="0"/>
              <w:rPr>
                <w:rStyle w:val="Collegamentoipertestuale"/>
                <w:sz w:val="22"/>
                <w:szCs w:val="22"/>
                <w:u w:val="none"/>
                <w:lang w:val="it-IT"/>
              </w:rPr>
            </w:pPr>
            <w:r w:rsidRPr="007A242F">
              <w:rPr>
                <w:rStyle w:val="Collegamentoipertestuale"/>
                <w:sz w:val="22"/>
                <w:szCs w:val="22"/>
                <w:u w:val="none"/>
                <w:lang w:val="it-IT"/>
              </w:rPr>
              <w:t>I</w:t>
            </w:r>
            <w:r w:rsidR="008D2DE8" w:rsidRPr="007A242F">
              <w:rPr>
                <w:rStyle w:val="Collegamentoipertestuale"/>
                <w:sz w:val="22"/>
                <w:szCs w:val="22"/>
                <w:u w:val="none"/>
                <w:lang w:val="it-IT"/>
              </w:rPr>
              <w:t>nnova-fi</w:t>
            </w:r>
          </w:p>
        </w:tc>
      </w:tr>
      <w:tr w:rsidR="00AF350A" w:rsidRPr="007A242F" w14:paraId="3CE3805A" w14:textId="77777777" w:rsidTr="00F7022C">
        <w:trPr>
          <w:trHeight w:val="405"/>
        </w:trPr>
        <w:tc>
          <w:tcPr>
            <w:tcW w:w="584" w:type="dxa"/>
          </w:tcPr>
          <w:p w14:paraId="7CC016E8" w14:textId="5191D426" w:rsidR="00AF350A" w:rsidRPr="007A242F" w:rsidRDefault="008D2DE8" w:rsidP="002E48F7">
            <w:pPr>
              <w:spacing w:after="0"/>
              <w:rPr>
                <w:noProof/>
                <w:lang w:val="it-IT"/>
              </w:rPr>
            </w:pPr>
            <w:r w:rsidRPr="007A242F">
              <w:rPr>
                <w:noProof/>
                <w:lang w:val="it-IT" w:eastAsia="it-IT"/>
              </w:rPr>
              <w:drawing>
                <wp:inline distT="0" distB="0" distL="0" distR="0" wp14:anchorId="765F6658" wp14:editId="771D28C3">
                  <wp:extent cx="248160" cy="237600"/>
                  <wp:effectExtent l="0" t="0" r="0" b="0"/>
                  <wp:docPr id="4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8160" cy="23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09" w:type="dxa"/>
            <w:vAlign w:val="center"/>
          </w:tcPr>
          <w:p w14:paraId="703BB033" w14:textId="6E778C91" w:rsidR="00AF350A" w:rsidRPr="007A242F" w:rsidRDefault="008D2DE8" w:rsidP="00F7022C">
            <w:pPr>
              <w:spacing w:after="0"/>
              <w:rPr>
                <w:color w:val="0462C1"/>
                <w:sz w:val="22"/>
                <w:szCs w:val="22"/>
                <w:lang w:val="it-IT"/>
              </w:rPr>
            </w:pPr>
            <w:r w:rsidRPr="007A242F">
              <w:rPr>
                <w:rStyle w:val="Collegamentoipertestuale"/>
                <w:sz w:val="22"/>
                <w:szCs w:val="22"/>
                <w:u w:val="none"/>
                <w:lang w:val="it-IT"/>
              </w:rPr>
              <w:t>@</w:t>
            </w:r>
            <w:proofErr w:type="spellStart"/>
            <w:r w:rsidRPr="007A242F">
              <w:rPr>
                <w:rStyle w:val="Collegamentoipertestuale"/>
                <w:sz w:val="22"/>
                <w:szCs w:val="22"/>
                <w:u w:val="none"/>
                <w:lang w:val="it-IT"/>
              </w:rPr>
              <w:t>Financial.Instruments.for.Innovation</w:t>
            </w:r>
            <w:proofErr w:type="spellEnd"/>
          </w:p>
        </w:tc>
      </w:tr>
    </w:tbl>
    <w:p w14:paraId="1543AC3F" w14:textId="7B338C10" w:rsidR="00081030" w:rsidRPr="007A242F" w:rsidRDefault="007A242F" w:rsidP="007D3C9D">
      <w:pPr>
        <w:pStyle w:val="Citazioneintensa"/>
        <w:ind w:left="0" w:right="42"/>
        <w:jc w:val="left"/>
        <w:rPr>
          <w:color w:val="58B6C0" w:themeColor="accent2"/>
          <w:sz w:val="36"/>
          <w:lang w:val="it-IT"/>
        </w:rPr>
      </w:pPr>
      <w:r w:rsidRPr="007A242F">
        <w:rPr>
          <w:color w:val="58B6C0" w:themeColor="accent2"/>
          <w:sz w:val="36"/>
          <w:lang w:val="it-IT"/>
        </w:rPr>
        <w:t>Consorzio</w:t>
      </w:r>
      <w:r w:rsidR="00472E1C" w:rsidRPr="007A242F">
        <w:rPr>
          <w:color w:val="58B6C0" w:themeColor="accent2"/>
          <w:sz w:val="36"/>
          <w:lang w:val="it-IT"/>
        </w:rPr>
        <w:t xml:space="preserve"> Innova-FI</w:t>
      </w:r>
      <w:r w:rsidR="00081030" w:rsidRPr="007A242F">
        <w:rPr>
          <w:color w:val="58B6C0" w:themeColor="accent2"/>
          <w:sz w:val="36"/>
          <w:lang w:val="it-IT"/>
        </w:rPr>
        <w:t xml:space="preserve"> </w:t>
      </w:r>
    </w:p>
    <w:p w14:paraId="16F404B7" w14:textId="12ABFF65" w:rsidR="003C77E9" w:rsidRPr="007A242F" w:rsidRDefault="005968F4" w:rsidP="003C77E9">
      <w:pPr>
        <w:rPr>
          <w:lang w:val="it-IT"/>
        </w:rPr>
      </w:pPr>
      <w:r w:rsidRPr="007A242F">
        <w:rPr>
          <w:noProof/>
          <w:lang w:val="it-IT" w:eastAsia="it-IT"/>
        </w:rPr>
        <w:drawing>
          <wp:anchor distT="0" distB="0" distL="114300" distR="114300" simplePos="0" relativeHeight="251677696" behindDoc="0" locked="0" layoutInCell="1" allowOverlap="1" wp14:anchorId="358756CB" wp14:editId="117F0794">
            <wp:simplePos x="0" y="0"/>
            <wp:positionH relativeFrom="column">
              <wp:posOffset>1979930</wp:posOffset>
            </wp:positionH>
            <wp:positionV relativeFrom="paragraph">
              <wp:posOffset>588010</wp:posOffset>
            </wp:positionV>
            <wp:extent cx="907626" cy="516666"/>
            <wp:effectExtent l="0" t="0" r="6985" b="0"/>
            <wp:wrapNone/>
            <wp:docPr id="58" name="Imagem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8286" b="9676"/>
                    <a:stretch/>
                  </pic:blipFill>
                  <pic:spPr bwMode="auto">
                    <a:xfrm>
                      <a:off x="0" y="0"/>
                      <a:ext cx="907626" cy="5166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A242F">
        <w:rPr>
          <w:noProof/>
          <w:lang w:val="it-IT" w:eastAsia="it-IT"/>
        </w:rPr>
        <w:drawing>
          <wp:anchor distT="0" distB="0" distL="114300" distR="114300" simplePos="0" relativeHeight="251676672" behindDoc="0" locked="0" layoutInCell="1" allowOverlap="1" wp14:anchorId="5212F62D" wp14:editId="0C67F053">
            <wp:simplePos x="0" y="0"/>
            <wp:positionH relativeFrom="column">
              <wp:posOffset>3353646</wp:posOffset>
            </wp:positionH>
            <wp:positionV relativeFrom="paragraph">
              <wp:posOffset>662728</wp:posOffset>
            </wp:positionV>
            <wp:extent cx="2285365" cy="514350"/>
            <wp:effectExtent l="0" t="0" r="635" b="0"/>
            <wp:wrapNone/>
            <wp:docPr id="59" name="Imagem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21791" r="2248" b="20788"/>
                    <a:stretch/>
                  </pic:blipFill>
                  <pic:spPr bwMode="auto">
                    <a:xfrm>
                      <a:off x="0" y="0"/>
                      <a:ext cx="2285365" cy="514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7A242F">
        <w:rPr>
          <w:noProof/>
          <w:lang w:val="it-IT" w:eastAsia="it-IT"/>
        </w:rPr>
        <w:drawing>
          <wp:anchor distT="0" distB="0" distL="114300" distR="114300" simplePos="0" relativeHeight="251674624" behindDoc="0" locked="0" layoutInCell="1" allowOverlap="1" wp14:anchorId="7D9D92E1" wp14:editId="23046A32">
            <wp:simplePos x="0" y="0"/>
            <wp:positionH relativeFrom="column">
              <wp:posOffset>4485428</wp:posOffset>
            </wp:positionH>
            <wp:positionV relativeFrom="paragraph">
              <wp:posOffset>44238</wp:posOffset>
            </wp:positionV>
            <wp:extent cx="853440" cy="494665"/>
            <wp:effectExtent l="0" t="0" r="3810" b="635"/>
            <wp:wrapNone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5707" t="18157" r="8459" b="31462"/>
                    <a:stretch/>
                  </pic:blipFill>
                  <pic:spPr bwMode="auto">
                    <a:xfrm>
                      <a:off x="0" y="0"/>
                      <a:ext cx="853440" cy="4946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7A242F">
        <w:rPr>
          <w:noProof/>
          <w:lang w:val="it-IT" w:eastAsia="it-IT"/>
        </w:rPr>
        <w:drawing>
          <wp:anchor distT="0" distB="0" distL="114300" distR="114300" simplePos="0" relativeHeight="251675648" behindDoc="0" locked="0" layoutInCell="1" allowOverlap="1" wp14:anchorId="69BC8017" wp14:editId="0E0DD47B">
            <wp:simplePos x="0" y="0"/>
            <wp:positionH relativeFrom="column">
              <wp:posOffset>1850179</wp:posOffset>
            </wp:positionH>
            <wp:positionV relativeFrom="paragraph">
              <wp:posOffset>133773</wp:posOffset>
            </wp:positionV>
            <wp:extent cx="2339340" cy="304800"/>
            <wp:effectExtent l="0" t="0" r="3810" b="0"/>
            <wp:wrapNone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34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7A242F">
        <w:rPr>
          <w:noProof/>
          <w:lang w:val="it-IT" w:eastAsia="it-IT"/>
        </w:rPr>
        <w:drawing>
          <wp:anchor distT="0" distB="0" distL="114300" distR="114300" simplePos="0" relativeHeight="251678720" behindDoc="0" locked="0" layoutInCell="1" allowOverlap="1" wp14:anchorId="56C6FE2E" wp14:editId="0CD26A82">
            <wp:simplePos x="0" y="0"/>
            <wp:positionH relativeFrom="column">
              <wp:posOffset>1270</wp:posOffset>
            </wp:positionH>
            <wp:positionV relativeFrom="paragraph">
              <wp:posOffset>588222</wp:posOffset>
            </wp:positionV>
            <wp:extent cx="1367155" cy="589280"/>
            <wp:effectExtent l="0" t="0" r="4445" b="1270"/>
            <wp:wrapNone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15978" b="12792"/>
                    <a:stretch/>
                  </pic:blipFill>
                  <pic:spPr bwMode="auto">
                    <a:xfrm>
                      <a:off x="0" y="0"/>
                      <a:ext cx="1367155" cy="5892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FF4E08" w:rsidRPr="007A242F">
        <w:rPr>
          <w:noProof/>
          <w:lang w:val="it-IT" w:eastAsia="it-IT"/>
        </w:rPr>
        <w:drawing>
          <wp:inline distT="0" distB="0" distL="0" distR="0" wp14:anchorId="2C10A065" wp14:editId="2E0EAD70">
            <wp:extent cx="1329267" cy="541867"/>
            <wp:effectExtent l="0" t="0" r="4445" b="0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t="16624" r="44010" b="16883"/>
                    <a:stretch/>
                  </pic:blipFill>
                  <pic:spPr bwMode="auto">
                    <a:xfrm>
                      <a:off x="0" y="0"/>
                      <a:ext cx="1341758" cy="5469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172A0" w:rsidRPr="007A242F">
        <w:rPr>
          <w:lang w:val="it-IT"/>
        </w:rPr>
        <w:t xml:space="preserve"> </w:t>
      </w:r>
      <w:r w:rsidR="008546F3" w:rsidRPr="007A242F">
        <w:rPr>
          <w:lang w:val="it-IT"/>
        </w:rPr>
        <w:t xml:space="preserve"> </w:t>
      </w:r>
    </w:p>
    <w:p w14:paraId="20062456" w14:textId="1EC0FC8B" w:rsidR="003C77E9" w:rsidRPr="007A242F" w:rsidRDefault="003C77E9" w:rsidP="003C77E9">
      <w:pPr>
        <w:rPr>
          <w:lang w:val="it-IT"/>
        </w:rPr>
      </w:pPr>
    </w:p>
    <w:p w14:paraId="495437C5" w14:textId="5221611A" w:rsidR="006D1DE5" w:rsidRPr="007A242F" w:rsidRDefault="005968F4" w:rsidP="006D1DE5">
      <w:pPr>
        <w:rPr>
          <w:lang w:val="it-IT"/>
        </w:rPr>
      </w:pPr>
      <w:r w:rsidRPr="007A242F">
        <w:rPr>
          <w:noProof/>
          <w:lang w:val="it-IT" w:eastAsia="it-IT"/>
        </w:rPr>
        <w:drawing>
          <wp:anchor distT="0" distB="0" distL="114300" distR="114300" simplePos="0" relativeHeight="251679744" behindDoc="0" locked="0" layoutInCell="1" allowOverlap="1" wp14:anchorId="3CB36DD9" wp14:editId="31F9FC76">
            <wp:simplePos x="0" y="0"/>
            <wp:positionH relativeFrom="column">
              <wp:posOffset>1925319</wp:posOffset>
            </wp:positionH>
            <wp:positionV relativeFrom="paragraph">
              <wp:posOffset>229235</wp:posOffset>
            </wp:positionV>
            <wp:extent cx="1031591" cy="492337"/>
            <wp:effectExtent l="0" t="0" r="0" b="3175"/>
            <wp:wrapNone/>
            <wp:docPr id="60" name="Imagem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1708" t="10814" b="14054"/>
                    <a:stretch/>
                  </pic:blipFill>
                  <pic:spPr bwMode="auto">
                    <a:xfrm>
                      <a:off x="0" y="0"/>
                      <a:ext cx="1038921" cy="4958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D673A3" w14:textId="65970FD7" w:rsidR="006D1DE5" w:rsidRPr="007A242F" w:rsidRDefault="005968F4" w:rsidP="006D1DE5">
      <w:pPr>
        <w:rPr>
          <w:lang w:val="it-IT"/>
        </w:rPr>
      </w:pPr>
      <w:r w:rsidRPr="007A242F">
        <w:rPr>
          <w:noProof/>
          <w:lang w:val="it-IT" w:eastAsia="it-IT"/>
        </w:rPr>
        <w:drawing>
          <wp:anchor distT="0" distB="0" distL="114300" distR="114300" simplePos="0" relativeHeight="251680768" behindDoc="0" locked="0" layoutInCell="1" allowOverlap="1" wp14:anchorId="53982A98" wp14:editId="22C72348">
            <wp:simplePos x="0" y="0"/>
            <wp:positionH relativeFrom="column">
              <wp:posOffset>184150</wp:posOffset>
            </wp:positionH>
            <wp:positionV relativeFrom="paragraph">
              <wp:posOffset>56092</wp:posOffset>
            </wp:positionV>
            <wp:extent cx="995680" cy="321945"/>
            <wp:effectExtent l="0" t="0" r="0" b="1905"/>
            <wp:wrapNone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5680" cy="321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6D1DE5" w:rsidRPr="007A242F" w:rsidSect="00027739">
      <w:headerReference w:type="default" r:id="rId23"/>
      <w:footerReference w:type="default" r:id="rId24"/>
      <w:headerReference w:type="first" r:id="rId25"/>
      <w:pgSz w:w="12240" w:h="15840"/>
      <w:pgMar w:top="1440" w:right="1467" w:bottom="1440" w:left="1800" w:header="720" w:footer="720" w:gutter="0"/>
      <w:cols w:space="720"/>
      <w:noEndnote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1974E5" w14:textId="77777777" w:rsidR="001D34C6" w:rsidRDefault="001D34C6" w:rsidP="004E3D4F">
      <w:r>
        <w:separator/>
      </w:r>
    </w:p>
  </w:endnote>
  <w:endnote w:type="continuationSeparator" w:id="0">
    <w:p w14:paraId="03D35952" w14:textId="77777777" w:rsidR="001D34C6" w:rsidRDefault="001D34C6" w:rsidP="004E3D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 Semibold">
    <w:charset w:val="00"/>
    <w:family w:val="swiss"/>
    <w:pitch w:val="variable"/>
    <w:sig w:usb0="E00002EF" w:usb1="4000205B" w:usb2="00000028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8394"/>
      <w:gridCol w:w="579"/>
    </w:tblGrid>
    <w:tr w:rsidR="002E48F7" w14:paraId="4FF8AB6C" w14:textId="77777777" w:rsidTr="005B2C02">
      <w:trPr>
        <w:trHeight w:hRule="exact" w:val="285"/>
        <w:jc w:val="center"/>
      </w:trPr>
      <w:tc>
        <w:tcPr>
          <w:tcW w:w="8870" w:type="dxa"/>
          <w:gridSpan w:val="2"/>
          <w:shd w:val="clear" w:color="auto" w:fill="auto"/>
          <w:tcMar>
            <w:top w:w="0" w:type="dxa"/>
            <w:bottom w:w="0" w:type="dxa"/>
          </w:tcMar>
        </w:tcPr>
        <w:p w14:paraId="773BE622" w14:textId="6CBBD49A" w:rsidR="002E48F7" w:rsidRDefault="002E48F7">
          <w:pPr>
            <w:pStyle w:val="Intestazione"/>
            <w:jc w:val="right"/>
            <w:rPr>
              <w:caps/>
              <w:sz w:val="18"/>
            </w:rPr>
          </w:pPr>
          <w:r>
            <w:object w:dxaOrig="12291" w:dyaOrig="680" w14:anchorId="20FADC75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441pt;height:15pt">
                <v:imagedata r:id="rId1" o:title=""/>
              </v:shape>
              <o:OLEObject Type="Embed" ProgID="PBrush" ShapeID="_x0000_i1025" DrawAspect="Content" ObjectID="_1632314849" r:id="rId2"/>
            </w:object>
          </w:r>
        </w:p>
      </w:tc>
    </w:tr>
    <w:tr w:rsidR="002E48F7" w14:paraId="6D91C98D" w14:textId="77777777" w:rsidTr="00A52B96">
      <w:trPr>
        <w:trHeight w:val="282"/>
        <w:jc w:val="center"/>
      </w:trPr>
      <w:tc>
        <w:tcPr>
          <w:tcW w:w="8544" w:type="dxa"/>
          <w:shd w:val="clear" w:color="auto" w:fill="auto"/>
          <w:vAlign w:val="center"/>
        </w:tcPr>
        <w:p w14:paraId="11D53EDB" w14:textId="44115779" w:rsidR="002E48F7" w:rsidRDefault="002E48F7" w:rsidP="00A52B96">
          <w:pPr>
            <w:pStyle w:val="Pidipagina"/>
            <w:spacing w:after="0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t xml:space="preserve">iNTERREG EUROPE – </w:t>
          </w:r>
          <w:sdt>
            <w:sdtPr>
              <w:rPr>
                <w:caps/>
                <w:color w:val="808080" w:themeColor="background1" w:themeShade="80"/>
                <w:sz w:val="18"/>
                <w:szCs w:val="18"/>
              </w:rPr>
              <w:alias w:val="Autor"/>
              <w:tag w:val=""/>
              <w:id w:val="-420420699"/>
              <w:placeholder>
                <w:docPart w:val="B432D1F33E724091BBA708459CA68EB7"/>
              </w:placeholder>
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<w:text/>
            </w:sdtPr>
            <w:sdtEndPr/>
            <w:sdtContent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innova-Fi</w:t>
              </w:r>
            </w:sdtContent>
          </w:sdt>
        </w:p>
      </w:tc>
      <w:tc>
        <w:tcPr>
          <w:tcW w:w="326" w:type="dxa"/>
          <w:shd w:val="clear" w:color="auto" w:fill="auto"/>
          <w:vAlign w:val="center"/>
        </w:tcPr>
        <w:p w14:paraId="3CD90B42" w14:textId="77777777" w:rsidR="002E48F7" w:rsidRDefault="002E48F7" w:rsidP="00A52B96">
          <w:pPr>
            <w:pStyle w:val="Pidipagina"/>
            <w:spacing w:after="0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>PAGE   \* MERGEFORMAT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="00EE6CBE" w:rsidRPr="00EE6CBE">
            <w:rPr>
              <w:caps/>
              <w:noProof/>
              <w:color w:val="808080" w:themeColor="background1" w:themeShade="80"/>
              <w:sz w:val="18"/>
              <w:szCs w:val="18"/>
              <w:lang w:val="pt-PT"/>
            </w:rPr>
            <w:t>3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6A7FD730" w14:textId="67B3B89A" w:rsidR="002E48F7" w:rsidRDefault="002E48F7" w:rsidP="00A52B96">
    <w:pPr>
      <w:pStyle w:val="Pidipagina"/>
      <w:tabs>
        <w:tab w:val="clear" w:pos="4320"/>
        <w:tab w:val="clear" w:pos="8640"/>
        <w:tab w:val="left" w:pos="6360"/>
      </w:tabs>
      <w:spacing w:after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BC5883" w14:textId="77777777" w:rsidR="001D34C6" w:rsidRDefault="001D34C6" w:rsidP="004E3D4F">
      <w:r>
        <w:separator/>
      </w:r>
    </w:p>
  </w:footnote>
  <w:footnote w:type="continuationSeparator" w:id="0">
    <w:p w14:paraId="2E3E3B07" w14:textId="77777777" w:rsidR="001D34C6" w:rsidRDefault="001D34C6" w:rsidP="004E3D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B79BA5" w14:textId="5D5CF387" w:rsidR="002E48F7" w:rsidRDefault="00E25141" w:rsidP="001F1AEE">
    <w:pPr>
      <w:pStyle w:val="Intestazione"/>
    </w:pPr>
    <w:r>
      <w:rPr>
        <w:noProof/>
        <w:lang w:val="it-IT" w:eastAsia="it-IT"/>
      </w:rPr>
      <w:drawing>
        <wp:anchor distT="0" distB="0" distL="114300" distR="114300" simplePos="0" relativeHeight="251661312" behindDoc="0" locked="0" layoutInCell="1" allowOverlap="1" wp14:anchorId="01F5804B" wp14:editId="3A979951">
          <wp:simplePos x="0" y="0"/>
          <wp:positionH relativeFrom="column">
            <wp:posOffset>-2082800</wp:posOffset>
          </wp:positionH>
          <wp:positionV relativeFrom="paragraph">
            <wp:posOffset>-510540</wp:posOffset>
          </wp:positionV>
          <wp:extent cx="2705100" cy="2482850"/>
          <wp:effectExtent l="0" t="0" r="0" b="0"/>
          <wp:wrapNone/>
          <wp:docPr id="19" name="Imagem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05100" cy="24828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E48F7"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76AD0D25" wp14:editId="79880B93">
          <wp:simplePos x="0" y="0"/>
          <wp:positionH relativeFrom="column">
            <wp:posOffset>2743273</wp:posOffset>
          </wp:positionH>
          <wp:positionV relativeFrom="paragraph">
            <wp:posOffset>-317500</wp:posOffset>
          </wp:positionV>
          <wp:extent cx="1593704" cy="796290"/>
          <wp:effectExtent l="0" t="0" r="6985" b="3810"/>
          <wp:wrapNone/>
          <wp:docPr id="20" name="Imagem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593704" cy="7962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E48F7">
      <w:rPr>
        <w:noProof/>
        <w:lang w:val="it-IT" w:eastAsia="it-IT"/>
      </w:rPr>
      <w:drawing>
        <wp:anchor distT="0" distB="0" distL="114300" distR="114300" simplePos="0" relativeHeight="251660288" behindDoc="0" locked="0" layoutInCell="1" allowOverlap="1" wp14:anchorId="56832E19" wp14:editId="25FF7154">
          <wp:simplePos x="0" y="0"/>
          <wp:positionH relativeFrom="column">
            <wp:posOffset>4300220</wp:posOffset>
          </wp:positionH>
          <wp:positionV relativeFrom="paragraph">
            <wp:posOffset>-216535</wp:posOffset>
          </wp:positionV>
          <wp:extent cx="1949450" cy="811315"/>
          <wp:effectExtent l="0" t="0" r="0" b="8255"/>
          <wp:wrapNone/>
          <wp:docPr id="21" name="Imagem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9450" cy="8113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6F50125" w14:textId="77777777" w:rsidR="00E25141" w:rsidRDefault="00E25141" w:rsidP="001F1AEE">
    <w:pPr>
      <w:pStyle w:val="Intestazione"/>
    </w:pPr>
  </w:p>
  <w:p w14:paraId="46DAF67D" w14:textId="0960B06D" w:rsidR="002E48F7" w:rsidRDefault="002E48F7" w:rsidP="001F1AEE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F37108" w14:textId="2AA6AFFC" w:rsidR="002E48F7" w:rsidRDefault="002E48F7" w:rsidP="00F6778C">
    <w:pPr>
      <w:pStyle w:val="Intestazione"/>
    </w:pPr>
  </w:p>
  <w:p w14:paraId="2E4430F9" w14:textId="77777777" w:rsidR="002E48F7" w:rsidRDefault="002E48F7" w:rsidP="00F6778C">
    <w:pPr>
      <w:pStyle w:val="Intestazione"/>
    </w:pPr>
    <w:r>
      <w:rPr>
        <w:noProof/>
        <w:lang w:val="it-IT" w:eastAsia="it-IT"/>
      </w:rPr>
      <w:drawing>
        <wp:anchor distT="0" distB="0" distL="114300" distR="114300" simplePos="0" relativeHeight="251665408" behindDoc="0" locked="0" layoutInCell="1" allowOverlap="1" wp14:anchorId="6697EB31" wp14:editId="6D26AEAF">
          <wp:simplePos x="0" y="0"/>
          <wp:positionH relativeFrom="column">
            <wp:posOffset>-2082800</wp:posOffset>
          </wp:positionH>
          <wp:positionV relativeFrom="paragraph">
            <wp:posOffset>-901700</wp:posOffset>
          </wp:positionV>
          <wp:extent cx="2705191" cy="2482850"/>
          <wp:effectExtent l="0" t="0" r="0" b="0"/>
          <wp:wrapNone/>
          <wp:docPr id="22" name="Imagem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05191" cy="24828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05FCA30" w14:textId="3771C5F7" w:rsidR="002E48F7" w:rsidRDefault="002E48F7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57E9A"/>
    <w:multiLevelType w:val="hybridMultilevel"/>
    <w:tmpl w:val="80EEA2C2"/>
    <w:lvl w:ilvl="0" w:tplc="08160017">
      <w:start w:val="1"/>
      <w:numFmt w:val="lowerLetter"/>
      <w:lvlText w:val="%1)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FF1B05"/>
    <w:multiLevelType w:val="hybridMultilevel"/>
    <w:tmpl w:val="79D6820A"/>
    <w:lvl w:ilvl="0" w:tplc="08160017">
      <w:start w:val="1"/>
      <w:numFmt w:val="lowerLetter"/>
      <w:lvlText w:val="%1)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A55D12"/>
    <w:multiLevelType w:val="hybridMultilevel"/>
    <w:tmpl w:val="6CD83D2E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BD3296"/>
    <w:multiLevelType w:val="hybridMultilevel"/>
    <w:tmpl w:val="D740420E"/>
    <w:lvl w:ilvl="0" w:tplc="8B5E3E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55E0D9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2AE584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A64138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A84740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638C15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5C63A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366677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C90024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7BD6A9B"/>
    <w:multiLevelType w:val="hybridMultilevel"/>
    <w:tmpl w:val="1B887228"/>
    <w:lvl w:ilvl="0" w:tplc="E696AAC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E84F5C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A36B4A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612893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C36701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490F50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2CA36E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F9AE75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81CFB9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0BC78E9"/>
    <w:multiLevelType w:val="hybridMultilevel"/>
    <w:tmpl w:val="906AC48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BA0F52"/>
    <w:multiLevelType w:val="hybridMultilevel"/>
    <w:tmpl w:val="EC38E53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0A7BC0"/>
    <w:multiLevelType w:val="hybridMultilevel"/>
    <w:tmpl w:val="AC640BEE"/>
    <w:lvl w:ilvl="0" w:tplc="20A23E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46E04F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DCEC49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15A977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084ACD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11E1A1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6EEF5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5164C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8DC2B4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3"/>
  </w:num>
  <w:num w:numId="5">
    <w:abstractNumId w:val="7"/>
  </w:num>
  <w:num w:numId="6">
    <w:abstractNumId w:val="4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AACcxNzE2MjI3NzAyUdpeDU4uLM/DyQAuNaAJpCqg4sAAAA"/>
  </w:docVars>
  <w:rsids>
    <w:rsidRoot w:val="004E3D4F"/>
    <w:rsid w:val="00001CC9"/>
    <w:rsid w:val="000035AD"/>
    <w:rsid w:val="00015FF0"/>
    <w:rsid w:val="00027739"/>
    <w:rsid w:val="0006345A"/>
    <w:rsid w:val="00081030"/>
    <w:rsid w:val="00082B57"/>
    <w:rsid w:val="000831C1"/>
    <w:rsid w:val="000874F1"/>
    <w:rsid w:val="000A44F7"/>
    <w:rsid w:val="000B0079"/>
    <w:rsid w:val="000B154C"/>
    <w:rsid w:val="000B16C4"/>
    <w:rsid w:val="000B3590"/>
    <w:rsid w:val="000D4058"/>
    <w:rsid w:val="000E49EE"/>
    <w:rsid w:val="00111D5A"/>
    <w:rsid w:val="0011566F"/>
    <w:rsid w:val="00122DB0"/>
    <w:rsid w:val="001272A8"/>
    <w:rsid w:val="00131443"/>
    <w:rsid w:val="00140FFA"/>
    <w:rsid w:val="00143F52"/>
    <w:rsid w:val="00160A5F"/>
    <w:rsid w:val="00165704"/>
    <w:rsid w:val="00182D1C"/>
    <w:rsid w:val="001946C5"/>
    <w:rsid w:val="00194B7C"/>
    <w:rsid w:val="001A0139"/>
    <w:rsid w:val="001A1B7B"/>
    <w:rsid w:val="001A252D"/>
    <w:rsid w:val="001A344E"/>
    <w:rsid w:val="001B559A"/>
    <w:rsid w:val="001C2965"/>
    <w:rsid w:val="001C4CAC"/>
    <w:rsid w:val="001C5976"/>
    <w:rsid w:val="001C7E9F"/>
    <w:rsid w:val="001D2816"/>
    <w:rsid w:val="001D34C6"/>
    <w:rsid w:val="001E40D2"/>
    <w:rsid w:val="001E6159"/>
    <w:rsid w:val="001E623A"/>
    <w:rsid w:val="001E6BF5"/>
    <w:rsid w:val="001F108E"/>
    <w:rsid w:val="001F1AEE"/>
    <w:rsid w:val="001F3483"/>
    <w:rsid w:val="001F3E7A"/>
    <w:rsid w:val="001F4DB0"/>
    <w:rsid w:val="00202E1D"/>
    <w:rsid w:val="002128ED"/>
    <w:rsid w:val="0023171A"/>
    <w:rsid w:val="00233AC1"/>
    <w:rsid w:val="00240271"/>
    <w:rsid w:val="002406EA"/>
    <w:rsid w:val="00242EC0"/>
    <w:rsid w:val="00242F3C"/>
    <w:rsid w:val="00250C14"/>
    <w:rsid w:val="0025113D"/>
    <w:rsid w:val="00252F0B"/>
    <w:rsid w:val="00253442"/>
    <w:rsid w:val="0025441B"/>
    <w:rsid w:val="002549C5"/>
    <w:rsid w:val="00255A87"/>
    <w:rsid w:val="002736A4"/>
    <w:rsid w:val="00277197"/>
    <w:rsid w:val="00286152"/>
    <w:rsid w:val="0029062E"/>
    <w:rsid w:val="00290757"/>
    <w:rsid w:val="002B2A04"/>
    <w:rsid w:val="002C6804"/>
    <w:rsid w:val="002D1F2A"/>
    <w:rsid w:val="002D5CAD"/>
    <w:rsid w:val="002D70C9"/>
    <w:rsid w:val="002E05F9"/>
    <w:rsid w:val="002E48F7"/>
    <w:rsid w:val="002E632D"/>
    <w:rsid w:val="002F01B3"/>
    <w:rsid w:val="002F2D76"/>
    <w:rsid w:val="002F52B3"/>
    <w:rsid w:val="002F5308"/>
    <w:rsid w:val="00307E4E"/>
    <w:rsid w:val="00312F05"/>
    <w:rsid w:val="00314E9B"/>
    <w:rsid w:val="00342121"/>
    <w:rsid w:val="003507B1"/>
    <w:rsid w:val="00351020"/>
    <w:rsid w:val="00362AEF"/>
    <w:rsid w:val="00382F06"/>
    <w:rsid w:val="003944FC"/>
    <w:rsid w:val="00395EBC"/>
    <w:rsid w:val="00397AC8"/>
    <w:rsid w:val="003B2226"/>
    <w:rsid w:val="003B672E"/>
    <w:rsid w:val="003B693B"/>
    <w:rsid w:val="003C048A"/>
    <w:rsid w:val="003C77E9"/>
    <w:rsid w:val="003D05D4"/>
    <w:rsid w:val="003D3850"/>
    <w:rsid w:val="003E0EBB"/>
    <w:rsid w:val="003E58B7"/>
    <w:rsid w:val="003F0896"/>
    <w:rsid w:val="003F6011"/>
    <w:rsid w:val="003F6AB0"/>
    <w:rsid w:val="00400926"/>
    <w:rsid w:val="0040617E"/>
    <w:rsid w:val="0041009E"/>
    <w:rsid w:val="00417EB1"/>
    <w:rsid w:val="00425300"/>
    <w:rsid w:val="00425FB9"/>
    <w:rsid w:val="00434124"/>
    <w:rsid w:val="00437615"/>
    <w:rsid w:val="00447F8B"/>
    <w:rsid w:val="00450080"/>
    <w:rsid w:val="00452820"/>
    <w:rsid w:val="00454FDD"/>
    <w:rsid w:val="00455A9B"/>
    <w:rsid w:val="00457D92"/>
    <w:rsid w:val="0046301C"/>
    <w:rsid w:val="004669BD"/>
    <w:rsid w:val="00472E1C"/>
    <w:rsid w:val="00480FA3"/>
    <w:rsid w:val="004842B1"/>
    <w:rsid w:val="004861E8"/>
    <w:rsid w:val="004949ED"/>
    <w:rsid w:val="00496E65"/>
    <w:rsid w:val="004A5898"/>
    <w:rsid w:val="004A6C25"/>
    <w:rsid w:val="004B385F"/>
    <w:rsid w:val="004B61F9"/>
    <w:rsid w:val="004B73B7"/>
    <w:rsid w:val="004C108F"/>
    <w:rsid w:val="004C502E"/>
    <w:rsid w:val="004C54E3"/>
    <w:rsid w:val="004D686C"/>
    <w:rsid w:val="004E0E70"/>
    <w:rsid w:val="004E3D4F"/>
    <w:rsid w:val="004F1AC7"/>
    <w:rsid w:val="004F445C"/>
    <w:rsid w:val="00502CC5"/>
    <w:rsid w:val="00510A79"/>
    <w:rsid w:val="00510E1E"/>
    <w:rsid w:val="00522C24"/>
    <w:rsid w:val="00524BEB"/>
    <w:rsid w:val="005251AA"/>
    <w:rsid w:val="0053037E"/>
    <w:rsid w:val="00534829"/>
    <w:rsid w:val="0053527D"/>
    <w:rsid w:val="005357DC"/>
    <w:rsid w:val="00540C46"/>
    <w:rsid w:val="00560F6B"/>
    <w:rsid w:val="00580D4A"/>
    <w:rsid w:val="00590F25"/>
    <w:rsid w:val="0059196D"/>
    <w:rsid w:val="00592C19"/>
    <w:rsid w:val="00593CB3"/>
    <w:rsid w:val="005968F4"/>
    <w:rsid w:val="005A0F2B"/>
    <w:rsid w:val="005A4758"/>
    <w:rsid w:val="005B2C02"/>
    <w:rsid w:val="005B3C54"/>
    <w:rsid w:val="005B3E37"/>
    <w:rsid w:val="005B41A4"/>
    <w:rsid w:val="005B5F12"/>
    <w:rsid w:val="005B7629"/>
    <w:rsid w:val="005C2A03"/>
    <w:rsid w:val="005C53ED"/>
    <w:rsid w:val="005D6530"/>
    <w:rsid w:val="005D674D"/>
    <w:rsid w:val="005E363B"/>
    <w:rsid w:val="005E61DF"/>
    <w:rsid w:val="005E7FA6"/>
    <w:rsid w:val="005F2FED"/>
    <w:rsid w:val="005F4CA3"/>
    <w:rsid w:val="005F53DD"/>
    <w:rsid w:val="005F629E"/>
    <w:rsid w:val="00600F52"/>
    <w:rsid w:val="00604959"/>
    <w:rsid w:val="00611768"/>
    <w:rsid w:val="00617F09"/>
    <w:rsid w:val="00625C48"/>
    <w:rsid w:val="00632B81"/>
    <w:rsid w:val="00643A24"/>
    <w:rsid w:val="00643E53"/>
    <w:rsid w:val="00644C2F"/>
    <w:rsid w:val="00646BA6"/>
    <w:rsid w:val="0065060C"/>
    <w:rsid w:val="00655BAD"/>
    <w:rsid w:val="0066565A"/>
    <w:rsid w:val="0067101E"/>
    <w:rsid w:val="00675846"/>
    <w:rsid w:val="00682A91"/>
    <w:rsid w:val="00684246"/>
    <w:rsid w:val="006914BD"/>
    <w:rsid w:val="0069172A"/>
    <w:rsid w:val="00691734"/>
    <w:rsid w:val="00695D9B"/>
    <w:rsid w:val="006A5550"/>
    <w:rsid w:val="006B4BF8"/>
    <w:rsid w:val="006D1358"/>
    <w:rsid w:val="006D1DE5"/>
    <w:rsid w:val="006E24D8"/>
    <w:rsid w:val="006E3E23"/>
    <w:rsid w:val="006E6D02"/>
    <w:rsid w:val="006F3FAF"/>
    <w:rsid w:val="00700402"/>
    <w:rsid w:val="00704036"/>
    <w:rsid w:val="00711830"/>
    <w:rsid w:val="007310D9"/>
    <w:rsid w:val="007317D8"/>
    <w:rsid w:val="00737624"/>
    <w:rsid w:val="0076061B"/>
    <w:rsid w:val="00761404"/>
    <w:rsid w:val="00765FC2"/>
    <w:rsid w:val="00770FAB"/>
    <w:rsid w:val="0078158B"/>
    <w:rsid w:val="00781D2B"/>
    <w:rsid w:val="007941D6"/>
    <w:rsid w:val="00796A0E"/>
    <w:rsid w:val="007A242F"/>
    <w:rsid w:val="007B40E9"/>
    <w:rsid w:val="007C0B1B"/>
    <w:rsid w:val="007C2262"/>
    <w:rsid w:val="007C429F"/>
    <w:rsid w:val="007C4DF8"/>
    <w:rsid w:val="007C5DC3"/>
    <w:rsid w:val="007C7DC5"/>
    <w:rsid w:val="007D25F7"/>
    <w:rsid w:val="007D3C9D"/>
    <w:rsid w:val="007E1E98"/>
    <w:rsid w:val="007E33A7"/>
    <w:rsid w:val="007F5DA1"/>
    <w:rsid w:val="007F634F"/>
    <w:rsid w:val="008023A8"/>
    <w:rsid w:val="00816C2A"/>
    <w:rsid w:val="0081784A"/>
    <w:rsid w:val="0083521D"/>
    <w:rsid w:val="00836536"/>
    <w:rsid w:val="00837D83"/>
    <w:rsid w:val="008445FB"/>
    <w:rsid w:val="00847A3A"/>
    <w:rsid w:val="008546F3"/>
    <w:rsid w:val="008609C1"/>
    <w:rsid w:val="00863B36"/>
    <w:rsid w:val="00867993"/>
    <w:rsid w:val="008705A4"/>
    <w:rsid w:val="00892655"/>
    <w:rsid w:val="008932CD"/>
    <w:rsid w:val="008C1DBD"/>
    <w:rsid w:val="008C7A83"/>
    <w:rsid w:val="008D11A9"/>
    <w:rsid w:val="008D2DE8"/>
    <w:rsid w:val="008D448A"/>
    <w:rsid w:val="00900746"/>
    <w:rsid w:val="009051FD"/>
    <w:rsid w:val="009122BB"/>
    <w:rsid w:val="00915993"/>
    <w:rsid w:val="009245F1"/>
    <w:rsid w:val="00941B23"/>
    <w:rsid w:val="009425A6"/>
    <w:rsid w:val="00942C50"/>
    <w:rsid w:val="00944313"/>
    <w:rsid w:val="00946A24"/>
    <w:rsid w:val="009604CF"/>
    <w:rsid w:val="009618F0"/>
    <w:rsid w:val="00965817"/>
    <w:rsid w:val="009673A8"/>
    <w:rsid w:val="0097079F"/>
    <w:rsid w:val="009722B0"/>
    <w:rsid w:val="009739B9"/>
    <w:rsid w:val="00974C0A"/>
    <w:rsid w:val="00976BF1"/>
    <w:rsid w:val="009800DD"/>
    <w:rsid w:val="00980539"/>
    <w:rsid w:val="009816C3"/>
    <w:rsid w:val="00987128"/>
    <w:rsid w:val="00987449"/>
    <w:rsid w:val="009913B8"/>
    <w:rsid w:val="0099681D"/>
    <w:rsid w:val="009A7F78"/>
    <w:rsid w:val="009B0B41"/>
    <w:rsid w:val="009B2521"/>
    <w:rsid w:val="009B2F22"/>
    <w:rsid w:val="009B7091"/>
    <w:rsid w:val="009C27BA"/>
    <w:rsid w:val="009C4471"/>
    <w:rsid w:val="009F7FEA"/>
    <w:rsid w:val="00A051B0"/>
    <w:rsid w:val="00A07B83"/>
    <w:rsid w:val="00A23927"/>
    <w:rsid w:val="00A343F4"/>
    <w:rsid w:val="00A3693C"/>
    <w:rsid w:val="00A43CFF"/>
    <w:rsid w:val="00A52B96"/>
    <w:rsid w:val="00A55658"/>
    <w:rsid w:val="00A57237"/>
    <w:rsid w:val="00A72A10"/>
    <w:rsid w:val="00A85E6F"/>
    <w:rsid w:val="00A92670"/>
    <w:rsid w:val="00AA3E35"/>
    <w:rsid w:val="00AB3B88"/>
    <w:rsid w:val="00AB5C0C"/>
    <w:rsid w:val="00AB64D9"/>
    <w:rsid w:val="00AC4CCD"/>
    <w:rsid w:val="00AC6E68"/>
    <w:rsid w:val="00AD2B8D"/>
    <w:rsid w:val="00AE4FFE"/>
    <w:rsid w:val="00AE5FEF"/>
    <w:rsid w:val="00AF2EC8"/>
    <w:rsid w:val="00AF3328"/>
    <w:rsid w:val="00AF350A"/>
    <w:rsid w:val="00B03758"/>
    <w:rsid w:val="00B0794F"/>
    <w:rsid w:val="00B1008D"/>
    <w:rsid w:val="00B1396A"/>
    <w:rsid w:val="00B1413D"/>
    <w:rsid w:val="00B2094F"/>
    <w:rsid w:val="00B41730"/>
    <w:rsid w:val="00B4213C"/>
    <w:rsid w:val="00B423C3"/>
    <w:rsid w:val="00B42A4C"/>
    <w:rsid w:val="00B42C57"/>
    <w:rsid w:val="00B47505"/>
    <w:rsid w:val="00B5150E"/>
    <w:rsid w:val="00B52FFA"/>
    <w:rsid w:val="00B53E8E"/>
    <w:rsid w:val="00B64D62"/>
    <w:rsid w:val="00B7640F"/>
    <w:rsid w:val="00B80F09"/>
    <w:rsid w:val="00B86BB7"/>
    <w:rsid w:val="00BB15E1"/>
    <w:rsid w:val="00BC2988"/>
    <w:rsid w:val="00BE0BC6"/>
    <w:rsid w:val="00BF02B5"/>
    <w:rsid w:val="00BF38E2"/>
    <w:rsid w:val="00C204B4"/>
    <w:rsid w:val="00C23B7C"/>
    <w:rsid w:val="00C35F49"/>
    <w:rsid w:val="00C37761"/>
    <w:rsid w:val="00C40649"/>
    <w:rsid w:val="00C429F9"/>
    <w:rsid w:val="00C5305D"/>
    <w:rsid w:val="00C5389B"/>
    <w:rsid w:val="00C56E4B"/>
    <w:rsid w:val="00C82082"/>
    <w:rsid w:val="00C838CC"/>
    <w:rsid w:val="00C84ECC"/>
    <w:rsid w:val="00C955BB"/>
    <w:rsid w:val="00CA182E"/>
    <w:rsid w:val="00CA56F8"/>
    <w:rsid w:val="00CA7294"/>
    <w:rsid w:val="00CA7E1C"/>
    <w:rsid w:val="00CB31B9"/>
    <w:rsid w:val="00CB7947"/>
    <w:rsid w:val="00CC3976"/>
    <w:rsid w:val="00CC731D"/>
    <w:rsid w:val="00CC7FD1"/>
    <w:rsid w:val="00CD1187"/>
    <w:rsid w:val="00CE299F"/>
    <w:rsid w:val="00CE5323"/>
    <w:rsid w:val="00CF1B1E"/>
    <w:rsid w:val="00CF2A93"/>
    <w:rsid w:val="00D016CE"/>
    <w:rsid w:val="00D13037"/>
    <w:rsid w:val="00D228CC"/>
    <w:rsid w:val="00D30886"/>
    <w:rsid w:val="00D31227"/>
    <w:rsid w:val="00D4035A"/>
    <w:rsid w:val="00D40568"/>
    <w:rsid w:val="00D51953"/>
    <w:rsid w:val="00D61DA8"/>
    <w:rsid w:val="00D70327"/>
    <w:rsid w:val="00D77397"/>
    <w:rsid w:val="00D91F58"/>
    <w:rsid w:val="00DB6AD4"/>
    <w:rsid w:val="00DB6EDA"/>
    <w:rsid w:val="00DC2C32"/>
    <w:rsid w:val="00DC3731"/>
    <w:rsid w:val="00DD4656"/>
    <w:rsid w:val="00DD491E"/>
    <w:rsid w:val="00DD70F6"/>
    <w:rsid w:val="00DF2D5B"/>
    <w:rsid w:val="00DF3101"/>
    <w:rsid w:val="00DF3FD4"/>
    <w:rsid w:val="00E0042F"/>
    <w:rsid w:val="00E0587E"/>
    <w:rsid w:val="00E06B13"/>
    <w:rsid w:val="00E1406B"/>
    <w:rsid w:val="00E15551"/>
    <w:rsid w:val="00E172A0"/>
    <w:rsid w:val="00E25141"/>
    <w:rsid w:val="00E2770C"/>
    <w:rsid w:val="00E3306B"/>
    <w:rsid w:val="00E37EAE"/>
    <w:rsid w:val="00E453D0"/>
    <w:rsid w:val="00E53886"/>
    <w:rsid w:val="00E62A1A"/>
    <w:rsid w:val="00E732B2"/>
    <w:rsid w:val="00E76445"/>
    <w:rsid w:val="00E862B6"/>
    <w:rsid w:val="00E970DE"/>
    <w:rsid w:val="00E97F23"/>
    <w:rsid w:val="00EA3021"/>
    <w:rsid w:val="00EA563C"/>
    <w:rsid w:val="00EA7494"/>
    <w:rsid w:val="00EB03BC"/>
    <w:rsid w:val="00EB7B91"/>
    <w:rsid w:val="00EC1564"/>
    <w:rsid w:val="00EC20EB"/>
    <w:rsid w:val="00EC6180"/>
    <w:rsid w:val="00EC6386"/>
    <w:rsid w:val="00EC6843"/>
    <w:rsid w:val="00ED5944"/>
    <w:rsid w:val="00ED5AA1"/>
    <w:rsid w:val="00ED707F"/>
    <w:rsid w:val="00EE1022"/>
    <w:rsid w:val="00EE6CBE"/>
    <w:rsid w:val="00EF329F"/>
    <w:rsid w:val="00EF452C"/>
    <w:rsid w:val="00EF6EDF"/>
    <w:rsid w:val="00F0017F"/>
    <w:rsid w:val="00F0182E"/>
    <w:rsid w:val="00F07B22"/>
    <w:rsid w:val="00F11AD0"/>
    <w:rsid w:val="00F217D0"/>
    <w:rsid w:val="00F236BD"/>
    <w:rsid w:val="00F24EBD"/>
    <w:rsid w:val="00F3275B"/>
    <w:rsid w:val="00F361C3"/>
    <w:rsid w:val="00F379FC"/>
    <w:rsid w:val="00F46510"/>
    <w:rsid w:val="00F5552D"/>
    <w:rsid w:val="00F561A0"/>
    <w:rsid w:val="00F56C8A"/>
    <w:rsid w:val="00F57017"/>
    <w:rsid w:val="00F57665"/>
    <w:rsid w:val="00F6133F"/>
    <w:rsid w:val="00F6521F"/>
    <w:rsid w:val="00F66FE9"/>
    <w:rsid w:val="00F6778C"/>
    <w:rsid w:val="00F7022C"/>
    <w:rsid w:val="00F73439"/>
    <w:rsid w:val="00F80B3C"/>
    <w:rsid w:val="00F85022"/>
    <w:rsid w:val="00F85C1F"/>
    <w:rsid w:val="00F87100"/>
    <w:rsid w:val="00F87689"/>
    <w:rsid w:val="00FA5FA1"/>
    <w:rsid w:val="00FA671E"/>
    <w:rsid w:val="00FB67BE"/>
    <w:rsid w:val="00FB6C1A"/>
    <w:rsid w:val="00FB70C6"/>
    <w:rsid w:val="00FD3A68"/>
    <w:rsid w:val="00FE1291"/>
    <w:rsid w:val="00FE3CE2"/>
    <w:rsid w:val="00FE6B07"/>
    <w:rsid w:val="00FE6E8C"/>
    <w:rsid w:val="00FF3975"/>
    <w:rsid w:val="00FF4E08"/>
    <w:rsid w:val="00FF6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2A8132A"/>
  <w14:defaultImageDpi w14:val="330"/>
  <w15:docId w15:val="{2E62AD1C-C8D7-4CD3-A955-172596C15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e">
    <w:name w:val="Normal"/>
    <w:qFormat/>
    <w:rsid w:val="00F6133F"/>
    <w:rPr>
      <w:lang w:val="en-GB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40649"/>
    <w:pPr>
      <w:keepNext/>
      <w:keepLines/>
      <w:pBdr>
        <w:bottom w:val="single" w:sz="4" w:space="2" w:color="58B6C0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40649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58B6C0" w:themeColor="accent2"/>
      <w:sz w:val="36"/>
      <w:szCs w:val="36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40649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398E98" w:themeColor="accent2" w:themeShade="BF"/>
      <w:sz w:val="32"/>
      <w:szCs w:val="32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C40649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265F65" w:themeColor="accent2" w:themeShade="80"/>
      <w:sz w:val="28"/>
      <w:szCs w:val="28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C40649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398E98" w:themeColor="accent2" w:themeShade="BF"/>
      <w:sz w:val="24"/>
      <w:szCs w:val="24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C40649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265F65" w:themeColor="accent2" w:themeShade="80"/>
      <w:sz w:val="24"/>
      <w:szCs w:val="24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C40649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265F65" w:themeColor="accent2" w:themeShade="80"/>
      <w:sz w:val="22"/>
      <w:szCs w:val="22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C40649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265F65" w:themeColor="accent2" w:themeShade="80"/>
      <w:sz w:val="22"/>
      <w:szCs w:val="22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C40649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65F65" w:themeColor="accent2" w:themeShade="80"/>
      <w:sz w:val="22"/>
      <w:szCs w:val="2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59"/>
    <w:rsid w:val="004E3D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Elencochiaro-Colore5">
    <w:name w:val="Light List Accent 5"/>
    <w:basedOn w:val="Tabellanormale"/>
    <w:uiPriority w:val="61"/>
    <w:rsid w:val="004E3D4F"/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band1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</w:style>
  <w:style w:type="table" w:styleId="Grigliachiara-Colore5">
    <w:name w:val="Light Grid Accent 5"/>
    <w:basedOn w:val="Tabellanormale"/>
    <w:uiPriority w:val="62"/>
    <w:rsid w:val="004E3D4F"/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  <w:insideH w:val="single" w:sz="8" w:space="0" w:color="84ACB6" w:themeColor="accent5"/>
        <w:insideV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18" w:space="0" w:color="84ACB6" w:themeColor="accent5"/>
          <w:right w:val="single" w:sz="8" w:space="0" w:color="84ACB6" w:themeColor="accent5"/>
          <w:insideH w:val="nil"/>
          <w:insideV w:val="single" w:sz="8" w:space="0" w:color="84ACB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H w:val="nil"/>
          <w:insideV w:val="single" w:sz="8" w:space="0" w:color="84ACB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band1Vert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  <w:shd w:val="clear" w:color="auto" w:fill="E0EAED" w:themeFill="accent5" w:themeFillTint="3F"/>
      </w:tcPr>
    </w:tblStylePr>
    <w:tblStylePr w:type="band1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V w:val="single" w:sz="8" w:space="0" w:color="84ACB6" w:themeColor="accent5"/>
        </w:tcBorders>
        <w:shd w:val="clear" w:color="auto" w:fill="E0EAED" w:themeFill="accent5" w:themeFillTint="3F"/>
      </w:tcPr>
    </w:tblStylePr>
    <w:tblStylePr w:type="band2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V w:val="single" w:sz="8" w:space="0" w:color="84ACB6" w:themeColor="accent5"/>
        </w:tcBorders>
      </w:tcPr>
    </w:tblStylePr>
  </w:style>
  <w:style w:type="table" w:styleId="Sfondomedio1-Colore1">
    <w:name w:val="Medium Shading 1 Accent 1"/>
    <w:basedOn w:val="Tabellanormale"/>
    <w:uiPriority w:val="63"/>
    <w:rsid w:val="004E3D4F"/>
    <w:tblPr>
      <w:tblStyleRowBandSize w:val="1"/>
      <w:tblStyleColBandSize w:val="1"/>
      <w:tblBorders>
        <w:top w:val="single" w:sz="8" w:space="0" w:color="5FB1D2" w:themeColor="accent1" w:themeTint="BF"/>
        <w:left w:val="single" w:sz="8" w:space="0" w:color="5FB1D2" w:themeColor="accent1" w:themeTint="BF"/>
        <w:bottom w:val="single" w:sz="8" w:space="0" w:color="5FB1D2" w:themeColor="accent1" w:themeTint="BF"/>
        <w:right w:val="single" w:sz="8" w:space="0" w:color="5FB1D2" w:themeColor="accent1" w:themeTint="BF"/>
        <w:insideH w:val="single" w:sz="8" w:space="0" w:color="5FB1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FB1D2" w:themeColor="accent1" w:themeTint="BF"/>
          <w:left w:val="single" w:sz="8" w:space="0" w:color="5FB1D2" w:themeColor="accent1" w:themeTint="BF"/>
          <w:bottom w:val="single" w:sz="8" w:space="0" w:color="5FB1D2" w:themeColor="accent1" w:themeTint="BF"/>
          <w:right w:val="single" w:sz="8" w:space="0" w:color="5FB1D2" w:themeColor="accent1" w:themeTint="BF"/>
          <w:insideH w:val="nil"/>
          <w:insideV w:val="nil"/>
        </w:tcBorders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B1D2" w:themeColor="accent1" w:themeTint="BF"/>
          <w:left w:val="single" w:sz="8" w:space="0" w:color="5FB1D2" w:themeColor="accent1" w:themeTint="BF"/>
          <w:bottom w:val="single" w:sz="8" w:space="0" w:color="5FB1D2" w:themeColor="accent1" w:themeTint="BF"/>
          <w:right w:val="single" w:sz="8" w:space="0" w:color="5FB1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5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AE5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fondomedio1-Colore5">
    <w:name w:val="Medium Shading 1 Accent 5"/>
    <w:basedOn w:val="Tabellanormale"/>
    <w:uiPriority w:val="63"/>
    <w:rsid w:val="004E3D4F"/>
    <w:tblPr>
      <w:tblStyleRowBandSize w:val="1"/>
      <w:tblStyleColBandSize w:val="1"/>
      <w:tblBorders>
        <w:top w:val="single" w:sz="8" w:space="0" w:color="A2C0C8" w:themeColor="accent5" w:themeTint="BF"/>
        <w:left w:val="single" w:sz="8" w:space="0" w:color="A2C0C8" w:themeColor="accent5" w:themeTint="BF"/>
        <w:bottom w:val="single" w:sz="8" w:space="0" w:color="A2C0C8" w:themeColor="accent5" w:themeTint="BF"/>
        <w:right w:val="single" w:sz="8" w:space="0" w:color="A2C0C8" w:themeColor="accent5" w:themeTint="BF"/>
        <w:insideH w:val="single" w:sz="8" w:space="0" w:color="A2C0C8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2C0C8" w:themeColor="accent5" w:themeTint="BF"/>
          <w:left w:val="single" w:sz="8" w:space="0" w:color="A2C0C8" w:themeColor="accent5" w:themeTint="BF"/>
          <w:bottom w:val="single" w:sz="8" w:space="0" w:color="A2C0C8" w:themeColor="accent5" w:themeTint="BF"/>
          <w:right w:val="single" w:sz="8" w:space="0" w:color="A2C0C8" w:themeColor="accent5" w:themeTint="BF"/>
          <w:insideH w:val="nil"/>
          <w:insideV w:val="nil"/>
        </w:tcBorders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2C0C8" w:themeColor="accent5" w:themeTint="BF"/>
          <w:left w:val="single" w:sz="8" w:space="0" w:color="A2C0C8" w:themeColor="accent5" w:themeTint="BF"/>
          <w:bottom w:val="single" w:sz="8" w:space="0" w:color="A2C0C8" w:themeColor="accent5" w:themeTint="BF"/>
          <w:right w:val="single" w:sz="8" w:space="0" w:color="A2C0C8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AE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0EAE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Elencochiaro-Colore1">
    <w:name w:val="Light List Accent 1"/>
    <w:basedOn w:val="Tabellanormale"/>
    <w:uiPriority w:val="61"/>
    <w:rsid w:val="004E3D4F"/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band1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</w:style>
  <w:style w:type="paragraph" w:styleId="Intestazione">
    <w:name w:val="header"/>
    <w:basedOn w:val="Normale"/>
    <w:link w:val="IntestazioneCarattere"/>
    <w:uiPriority w:val="99"/>
    <w:unhideWhenUsed/>
    <w:rsid w:val="004E3D4F"/>
    <w:pPr>
      <w:tabs>
        <w:tab w:val="center" w:pos="4320"/>
        <w:tab w:val="right" w:pos="8640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E3D4F"/>
  </w:style>
  <w:style w:type="paragraph" w:styleId="Pidipagina">
    <w:name w:val="footer"/>
    <w:basedOn w:val="Normale"/>
    <w:link w:val="PidipaginaCarattere"/>
    <w:uiPriority w:val="99"/>
    <w:unhideWhenUsed/>
    <w:rsid w:val="004E3D4F"/>
    <w:pPr>
      <w:tabs>
        <w:tab w:val="center" w:pos="4320"/>
        <w:tab w:val="right" w:pos="8640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E3D4F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E3D4F"/>
    <w:rPr>
      <w:rFonts w:ascii="Lucida Grande" w:hAnsi="Lucida Grande" w:cs="Lucida Grande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E3D4F"/>
    <w:rPr>
      <w:rFonts w:ascii="Lucida Grande" w:hAnsi="Lucida Grande" w:cs="Lucida Grande"/>
      <w:sz w:val="18"/>
      <w:szCs w:val="18"/>
    </w:rPr>
  </w:style>
  <w:style w:type="table" w:styleId="Sfondochiaro-Colore5">
    <w:name w:val="Light Shading Accent 5"/>
    <w:basedOn w:val="Tabellanormale"/>
    <w:uiPriority w:val="60"/>
    <w:rsid w:val="004E3D4F"/>
    <w:rPr>
      <w:color w:val="578793" w:themeColor="accent5" w:themeShade="BF"/>
    </w:rPr>
    <w:tblPr>
      <w:tblStyleRowBandSize w:val="1"/>
      <w:tblStyleColBandSize w:val="1"/>
      <w:tblBorders>
        <w:top w:val="single" w:sz="8" w:space="0" w:color="84ACB6" w:themeColor="accent5"/>
        <w:bottom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ACB6" w:themeColor="accent5"/>
          <w:left w:val="nil"/>
          <w:bottom w:val="single" w:sz="8" w:space="0" w:color="84ACB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ACB6" w:themeColor="accent5"/>
          <w:left w:val="nil"/>
          <w:bottom w:val="single" w:sz="8" w:space="0" w:color="84ACB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</w:style>
  <w:style w:type="paragraph" w:styleId="Titolo">
    <w:name w:val="Title"/>
    <w:basedOn w:val="Normale"/>
    <w:next w:val="Normale"/>
    <w:link w:val="TitoloCarattere"/>
    <w:uiPriority w:val="10"/>
    <w:qFormat/>
    <w:rsid w:val="00C40649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oloCarattere">
    <w:name w:val="Titolo Carattere"/>
    <w:basedOn w:val="Carpredefinitoparagrafo"/>
    <w:link w:val="Titolo"/>
    <w:uiPriority w:val="10"/>
    <w:rsid w:val="00C40649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table" w:styleId="Elencomedio2-Colore5">
    <w:name w:val="Medium List 2 Accent 5"/>
    <w:basedOn w:val="Tabellanormale"/>
    <w:uiPriority w:val="66"/>
    <w:rsid w:val="00EB03BC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4AC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4ACB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4ACB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4ACB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0EAE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rigliamedia3-Colore5">
    <w:name w:val="Medium Grid 3 Accent 5"/>
    <w:basedOn w:val="Tabellanormale"/>
    <w:uiPriority w:val="69"/>
    <w:rsid w:val="00EB03B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0EAED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4ACB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4ACB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1D5D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1D5DA" w:themeFill="accent5" w:themeFillTint="7F"/>
      </w:tcPr>
    </w:tblStylePr>
  </w:style>
  <w:style w:type="table" w:styleId="Grigliamedia1-Colore5">
    <w:name w:val="Medium Grid 1 Accent 5"/>
    <w:basedOn w:val="Tabellanormale"/>
    <w:uiPriority w:val="67"/>
    <w:rsid w:val="00EB03BC"/>
    <w:tblPr>
      <w:tblStyleRowBandSize w:val="1"/>
      <w:tblStyleColBandSize w:val="1"/>
      <w:tblBorders>
        <w:top w:val="single" w:sz="8" w:space="0" w:color="A2C0C8" w:themeColor="accent5" w:themeTint="BF"/>
        <w:left w:val="single" w:sz="8" w:space="0" w:color="A2C0C8" w:themeColor="accent5" w:themeTint="BF"/>
        <w:bottom w:val="single" w:sz="8" w:space="0" w:color="A2C0C8" w:themeColor="accent5" w:themeTint="BF"/>
        <w:right w:val="single" w:sz="8" w:space="0" w:color="A2C0C8" w:themeColor="accent5" w:themeTint="BF"/>
        <w:insideH w:val="single" w:sz="8" w:space="0" w:color="A2C0C8" w:themeColor="accent5" w:themeTint="BF"/>
        <w:insideV w:val="single" w:sz="8" w:space="0" w:color="A2C0C8" w:themeColor="accent5" w:themeTint="BF"/>
      </w:tblBorders>
    </w:tblPr>
    <w:tcPr>
      <w:shd w:val="clear" w:color="auto" w:fill="E0EAE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2C0C8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shd w:val="clear" w:color="auto" w:fill="C1D5DA" w:themeFill="accent5" w:themeFillTint="7F"/>
      </w:tcPr>
    </w:tblStylePr>
  </w:style>
  <w:style w:type="table" w:styleId="Grigliaacolori-Colore5">
    <w:name w:val="Colorful Grid Accent 5"/>
    <w:basedOn w:val="Tabellanormale"/>
    <w:uiPriority w:val="73"/>
    <w:rsid w:val="00EB03B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6EEF0" w:themeFill="accent5" w:themeFillTint="33"/>
    </w:tcPr>
    <w:tblStylePr w:type="firstRow">
      <w:rPr>
        <w:b/>
        <w:bCs/>
      </w:rPr>
      <w:tblPr/>
      <w:tcPr>
        <w:shd w:val="clear" w:color="auto" w:fill="CDDDE1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DDDE1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7879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78793" w:themeFill="accent5" w:themeFillShade="BF"/>
      </w:tc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shd w:val="clear" w:color="auto" w:fill="C1D5DA" w:themeFill="accent5" w:themeFillTint="7F"/>
      </w:tcPr>
    </w:tblStylePr>
  </w:style>
  <w:style w:type="table" w:styleId="Grigliaacolori-Colore1">
    <w:name w:val="Colorful Grid Accent 1"/>
    <w:basedOn w:val="Tabellanormale"/>
    <w:uiPriority w:val="73"/>
    <w:rsid w:val="00EB03B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4EAF3" w:themeFill="accent1" w:themeFillTint="33"/>
    </w:tcPr>
    <w:tblStylePr w:type="firstRow">
      <w:rPr>
        <w:b/>
        <w:bCs/>
      </w:rPr>
      <w:tblPr/>
      <w:tcPr>
        <w:shd w:val="clear" w:color="auto" w:fill="A9D5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9D5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76E8B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76E8B" w:themeFill="accent1" w:themeFillShade="BF"/>
      </w:tc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shd w:val="clear" w:color="auto" w:fill="94CBE1" w:themeFill="accent1" w:themeFillTint="7F"/>
      </w:tcPr>
    </w:tblStylePr>
  </w:style>
  <w:style w:type="table" w:styleId="Elencoacolori-Colore5">
    <w:name w:val="Colorful List Accent 5"/>
    <w:basedOn w:val="Tabellanormale"/>
    <w:uiPriority w:val="72"/>
    <w:rsid w:val="00EB03BC"/>
    <w:rPr>
      <w:color w:val="000000" w:themeColor="text1"/>
    </w:rPr>
    <w:tblPr>
      <w:tblStyleRowBandSize w:val="1"/>
      <w:tblStyleColBandSize w:val="1"/>
    </w:tblPr>
    <w:tcPr>
      <w:shd w:val="clear" w:color="auto" w:fill="F2F6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E689E" w:themeFill="accent6" w:themeFillShade="CC"/>
      </w:tcPr>
    </w:tblStylePr>
    <w:tblStylePr w:type="lastRow">
      <w:rPr>
        <w:b/>
        <w:bCs/>
        <w:color w:val="1E689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Elencomedio2-Colore1">
    <w:name w:val="Medium List 2 Accent 1"/>
    <w:basedOn w:val="Tabellanormale"/>
    <w:uiPriority w:val="66"/>
    <w:rsid w:val="00EB03BC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494B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3494BA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494B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494B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AE5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Elencomedio1-Colore1">
    <w:name w:val="Medium List 1 Accent 1"/>
    <w:basedOn w:val="Tabellanormale"/>
    <w:uiPriority w:val="65"/>
    <w:rsid w:val="00EB03BC"/>
    <w:rPr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bottom w:val="single" w:sz="8" w:space="0" w:color="3494BA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494BA" w:themeColor="accent1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3494BA" w:themeColor="accent1"/>
          <w:bottom w:val="single" w:sz="8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494BA" w:themeColor="accent1"/>
          <w:bottom w:val="single" w:sz="8" w:space="0" w:color="3494BA" w:themeColor="accent1"/>
        </w:tcBorders>
      </w:tcPr>
    </w:tblStylePr>
    <w:tblStylePr w:type="band1Vert">
      <w:tblPr/>
      <w:tcPr>
        <w:shd w:val="clear" w:color="auto" w:fill="CAE5F0" w:themeFill="accent1" w:themeFillTint="3F"/>
      </w:tcPr>
    </w:tblStylePr>
    <w:tblStylePr w:type="band1Horz">
      <w:tblPr/>
      <w:tcPr>
        <w:shd w:val="clear" w:color="auto" w:fill="CAE5F0" w:themeFill="accent1" w:themeFillTint="3F"/>
      </w:tcPr>
    </w:tblStylePr>
  </w:style>
  <w:style w:type="table" w:styleId="Sfondochiaro-Colore1">
    <w:name w:val="Light Shading Accent 1"/>
    <w:basedOn w:val="Tabellanormale"/>
    <w:uiPriority w:val="60"/>
    <w:rsid w:val="00EB03BC"/>
    <w:rPr>
      <w:color w:val="276E8B" w:themeColor="accent1" w:themeShade="BF"/>
    </w:rPr>
    <w:tblPr>
      <w:tblStyleRowBandSize w:val="1"/>
      <w:tblStyleColBandSize w:val="1"/>
      <w:tblBorders>
        <w:top w:val="single" w:sz="8" w:space="0" w:color="3494BA" w:themeColor="accent1"/>
        <w:bottom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</w:style>
  <w:style w:type="character" w:customStyle="1" w:styleId="Titolo1Carattere">
    <w:name w:val="Titolo 1 Carattere"/>
    <w:basedOn w:val="Carpredefinitoparagrafo"/>
    <w:link w:val="Titolo1"/>
    <w:uiPriority w:val="9"/>
    <w:rsid w:val="00C40649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40649"/>
    <w:rPr>
      <w:rFonts w:asciiTheme="majorHAnsi" w:eastAsiaTheme="majorEastAsia" w:hAnsiTheme="majorHAnsi" w:cstheme="majorBidi"/>
      <w:color w:val="58B6C0" w:themeColor="accent2"/>
      <w:sz w:val="36"/>
      <w:szCs w:val="36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40649"/>
    <w:rPr>
      <w:rFonts w:asciiTheme="majorHAnsi" w:eastAsiaTheme="majorEastAsia" w:hAnsiTheme="majorHAnsi" w:cstheme="majorBidi"/>
      <w:color w:val="398E98" w:themeColor="accent2" w:themeShade="BF"/>
      <w:sz w:val="32"/>
      <w:szCs w:val="32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C40649"/>
    <w:rPr>
      <w:rFonts w:asciiTheme="majorHAnsi" w:eastAsiaTheme="majorEastAsia" w:hAnsiTheme="majorHAnsi" w:cstheme="majorBidi"/>
      <w:i/>
      <w:iCs/>
      <w:color w:val="265F65" w:themeColor="accent2" w:themeShade="80"/>
      <w:sz w:val="28"/>
      <w:szCs w:val="28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C40649"/>
    <w:rPr>
      <w:rFonts w:asciiTheme="majorHAnsi" w:eastAsiaTheme="majorEastAsia" w:hAnsiTheme="majorHAnsi" w:cstheme="majorBidi"/>
      <w:color w:val="398E98" w:themeColor="accent2" w:themeShade="BF"/>
      <w:sz w:val="24"/>
      <w:szCs w:val="24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C40649"/>
    <w:rPr>
      <w:rFonts w:asciiTheme="majorHAnsi" w:eastAsiaTheme="majorEastAsia" w:hAnsiTheme="majorHAnsi" w:cstheme="majorBidi"/>
      <w:i/>
      <w:iCs/>
      <w:color w:val="265F65" w:themeColor="accent2" w:themeShade="80"/>
      <w:sz w:val="24"/>
      <w:szCs w:val="24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C40649"/>
    <w:rPr>
      <w:rFonts w:asciiTheme="majorHAnsi" w:eastAsiaTheme="majorEastAsia" w:hAnsiTheme="majorHAnsi" w:cstheme="majorBidi"/>
      <w:b/>
      <w:bCs/>
      <w:color w:val="265F65" w:themeColor="accent2" w:themeShade="80"/>
      <w:sz w:val="22"/>
      <w:szCs w:val="22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C40649"/>
    <w:rPr>
      <w:rFonts w:asciiTheme="majorHAnsi" w:eastAsiaTheme="majorEastAsia" w:hAnsiTheme="majorHAnsi" w:cstheme="majorBidi"/>
      <w:color w:val="265F65" w:themeColor="accent2" w:themeShade="80"/>
      <w:sz w:val="22"/>
      <w:szCs w:val="22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C40649"/>
    <w:rPr>
      <w:rFonts w:asciiTheme="majorHAnsi" w:eastAsiaTheme="majorEastAsia" w:hAnsiTheme="majorHAnsi" w:cstheme="majorBidi"/>
      <w:i/>
      <w:iCs/>
      <w:color w:val="265F65" w:themeColor="accent2" w:themeShade="80"/>
      <w:sz w:val="22"/>
      <w:szCs w:val="22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C40649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C40649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40649"/>
    <w:rPr>
      <w:caps/>
      <w:color w:val="404040" w:themeColor="text1" w:themeTint="BF"/>
      <w:spacing w:val="20"/>
      <w:sz w:val="28"/>
      <w:szCs w:val="28"/>
    </w:rPr>
  </w:style>
  <w:style w:type="character" w:styleId="Enfasigrassetto">
    <w:name w:val="Strong"/>
    <w:basedOn w:val="Carpredefinitoparagrafo"/>
    <w:uiPriority w:val="22"/>
    <w:qFormat/>
    <w:rsid w:val="00C40649"/>
    <w:rPr>
      <w:b/>
      <w:bCs/>
    </w:rPr>
  </w:style>
  <w:style w:type="character" w:styleId="Enfasicorsivo">
    <w:name w:val="Emphasis"/>
    <w:basedOn w:val="Carpredefinitoparagrafo"/>
    <w:uiPriority w:val="20"/>
    <w:qFormat/>
    <w:rsid w:val="00C40649"/>
    <w:rPr>
      <w:i/>
      <w:iCs/>
      <w:color w:val="000000" w:themeColor="text1"/>
    </w:rPr>
  </w:style>
  <w:style w:type="paragraph" w:styleId="Nessunaspaziatura">
    <w:name w:val="No Spacing"/>
    <w:link w:val="NessunaspaziaturaCarattere"/>
    <w:uiPriority w:val="1"/>
    <w:qFormat/>
    <w:rsid w:val="00C40649"/>
    <w:pPr>
      <w:spacing w:after="0" w:line="240" w:lineRule="auto"/>
    </w:pPr>
  </w:style>
  <w:style w:type="paragraph" w:styleId="Citazione">
    <w:name w:val="Quote"/>
    <w:basedOn w:val="Normale"/>
    <w:next w:val="Normale"/>
    <w:link w:val="CitazioneCarattere"/>
    <w:uiPriority w:val="29"/>
    <w:qFormat/>
    <w:rsid w:val="00C40649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C40649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C40649"/>
    <w:pPr>
      <w:pBdr>
        <w:top w:val="single" w:sz="24" w:space="4" w:color="58B6C0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C40649"/>
    <w:rPr>
      <w:rFonts w:asciiTheme="majorHAnsi" w:eastAsiaTheme="majorEastAsia" w:hAnsiTheme="majorHAnsi" w:cstheme="majorBidi"/>
      <w:sz w:val="24"/>
      <w:szCs w:val="24"/>
    </w:rPr>
  </w:style>
  <w:style w:type="character" w:styleId="Enfasidelicata">
    <w:name w:val="Subtle Emphasis"/>
    <w:basedOn w:val="Carpredefinitoparagrafo"/>
    <w:uiPriority w:val="19"/>
    <w:qFormat/>
    <w:rsid w:val="00C40649"/>
    <w:rPr>
      <w:i/>
      <w:iCs/>
      <w:color w:val="595959" w:themeColor="text1" w:themeTint="A6"/>
    </w:rPr>
  </w:style>
  <w:style w:type="character" w:styleId="Enfasiintensa">
    <w:name w:val="Intense Emphasis"/>
    <w:basedOn w:val="Carpredefinitoparagrafo"/>
    <w:uiPriority w:val="21"/>
    <w:qFormat/>
    <w:rsid w:val="00C40649"/>
    <w:rPr>
      <w:b/>
      <w:bCs/>
      <w:i/>
      <w:iCs/>
      <w:caps w:val="0"/>
      <w:smallCaps w:val="0"/>
      <w:strike w:val="0"/>
      <w:dstrike w:val="0"/>
      <w:color w:val="58B6C0" w:themeColor="accent2"/>
    </w:rPr>
  </w:style>
  <w:style w:type="character" w:styleId="Riferimentodelicato">
    <w:name w:val="Subtle Reference"/>
    <w:basedOn w:val="Carpredefinitoparagrafo"/>
    <w:uiPriority w:val="31"/>
    <w:qFormat/>
    <w:rsid w:val="00C40649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iferimentointenso">
    <w:name w:val="Intense Reference"/>
    <w:basedOn w:val="Carpredefinitoparagrafo"/>
    <w:uiPriority w:val="32"/>
    <w:qFormat/>
    <w:rsid w:val="00C40649"/>
    <w:rPr>
      <w:b/>
      <w:bCs/>
      <w:caps w:val="0"/>
      <w:smallCaps/>
      <w:color w:val="auto"/>
      <w:spacing w:val="0"/>
      <w:u w:val="single"/>
    </w:rPr>
  </w:style>
  <w:style w:type="character" w:styleId="Titolodellibro">
    <w:name w:val="Book Title"/>
    <w:basedOn w:val="Carpredefinitoparagrafo"/>
    <w:uiPriority w:val="33"/>
    <w:qFormat/>
    <w:rsid w:val="00C40649"/>
    <w:rPr>
      <w:b/>
      <w:bCs/>
      <w:caps w:val="0"/>
      <w:smallCaps/>
      <w:spacing w:val="0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C40649"/>
    <w:pPr>
      <w:outlineLvl w:val="9"/>
    </w:p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1C7E9F"/>
    <w:pPr>
      <w:spacing w:after="0" w:line="240" w:lineRule="auto"/>
    </w:pPr>
    <w:rPr>
      <w:sz w:val="20"/>
      <w:szCs w:val="20"/>
    </w:r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1C7E9F"/>
    <w:rPr>
      <w:sz w:val="20"/>
      <w:szCs w:val="20"/>
    </w:rPr>
  </w:style>
  <w:style w:type="character" w:styleId="Rimandonotadichiusura">
    <w:name w:val="endnote reference"/>
    <w:basedOn w:val="Carpredefinitoparagrafo"/>
    <w:uiPriority w:val="99"/>
    <w:semiHidden/>
    <w:unhideWhenUsed/>
    <w:rsid w:val="001C7E9F"/>
    <w:rPr>
      <w:vertAlign w:val="superscript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1C7E9F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1C7E9F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1C7E9F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EA7494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7494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7494"/>
    <w:rPr>
      <w:sz w:val="20"/>
      <w:szCs w:val="20"/>
      <w:lang w:val="en-GB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7494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7494"/>
    <w:rPr>
      <w:b/>
      <w:bCs/>
      <w:sz w:val="20"/>
      <w:szCs w:val="20"/>
      <w:lang w:val="en-GB"/>
    </w:rPr>
  </w:style>
  <w:style w:type="paragraph" w:styleId="Paragrafoelenco">
    <w:name w:val="List Paragraph"/>
    <w:basedOn w:val="Normale"/>
    <w:uiPriority w:val="34"/>
    <w:qFormat/>
    <w:rsid w:val="009C27BA"/>
    <w:pPr>
      <w:ind w:left="720"/>
      <w:contextualSpacing/>
    </w:pPr>
  </w:style>
  <w:style w:type="table" w:customStyle="1" w:styleId="TableNormal">
    <w:name w:val="Table Normal"/>
    <w:uiPriority w:val="2"/>
    <w:semiHidden/>
    <w:unhideWhenUsed/>
    <w:qFormat/>
    <w:rsid w:val="00081030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link w:val="CorpotestoCarattere"/>
    <w:uiPriority w:val="1"/>
    <w:qFormat/>
    <w:rsid w:val="00081030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2"/>
      <w:szCs w:val="22"/>
      <w:lang w:eastAsia="en-GB" w:bidi="en-GB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081030"/>
    <w:rPr>
      <w:rFonts w:ascii="Arial" w:eastAsia="Arial" w:hAnsi="Arial" w:cs="Arial"/>
      <w:sz w:val="22"/>
      <w:szCs w:val="22"/>
      <w:lang w:val="en-GB" w:eastAsia="en-GB" w:bidi="en-GB"/>
    </w:rPr>
  </w:style>
  <w:style w:type="paragraph" w:customStyle="1" w:styleId="TableParagraph">
    <w:name w:val="Table Paragraph"/>
    <w:basedOn w:val="Normale"/>
    <w:uiPriority w:val="1"/>
    <w:qFormat/>
    <w:rsid w:val="00081030"/>
    <w:pPr>
      <w:widowControl w:val="0"/>
      <w:autoSpaceDE w:val="0"/>
      <w:autoSpaceDN w:val="0"/>
      <w:spacing w:after="0" w:line="214" w:lineRule="exact"/>
      <w:ind w:left="178"/>
    </w:pPr>
    <w:rPr>
      <w:rFonts w:ascii="Arial" w:eastAsia="Arial" w:hAnsi="Arial" w:cs="Arial"/>
      <w:sz w:val="22"/>
      <w:szCs w:val="22"/>
      <w:lang w:eastAsia="en-GB" w:bidi="en-GB"/>
    </w:rPr>
  </w:style>
  <w:style w:type="character" w:styleId="Collegamentoipertestuale">
    <w:name w:val="Hyperlink"/>
    <w:basedOn w:val="Carpredefinitoparagrafo"/>
    <w:uiPriority w:val="99"/>
    <w:unhideWhenUsed/>
    <w:rsid w:val="00DF3FD4"/>
    <w:rPr>
      <w:color w:val="6B9F25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F3FD4"/>
    <w:rPr>
      <w:color w:val="605E5C"/>
      <w:shd w:val="clear" w:color="auto" w:fill="E1DFDD"/>
    </w:r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9722B0"/>
  </w:style>
  <w:style w:type="paragraph" w:customStyle="1" w:styleId="Default">
    <w:name w:val="Default"/>
    <w:rsid w:val="003F601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pt-PT"/>
    </w:rPr>
  </w:style>
  <w:style w:type="character" w:styleId="Testosegnaposto">
    <w:name w:val="Placeholder Text"/>
    <w:basedOn w:val="Carpredefinitoparagrafo"/>
    <w:uiPriority w:val="99"/>
    <w:semiHidden/>
    <w:rsid w:val="001C5976"/>
    <w:rPr>
      <w:color w:val="808080"/>
    </w:rPr>
  </w:style>
  <w:style w:type="character" w:styleId="Collegamentovisitato">
    <w:name w:val="FollowedHyperlink"/>
    <w:basedOn w:val="Carpredefinitoparagrafo"/>
    <w:uiPriority w:val="99"/>
    <w:semiHidden/>
    <w:unhideWhenUsed/>
    <w:rsid w:val="00AF350A"/>
    <w:rPr>
      <w:color w:val="9F6715" w:themeColor="followedHyperlink"/>
      <w:u w:val="single"/>
    </w:rPr>
  </w:style>
  <w:style w:type="character" w:customStyle="1" w:styleId="A16">
    <w:name w:val="A16"/>
    <w:uiPriority w:val="99"/>
    <w:rsid w:val="008D2DE8"/>
    <w:rPr>
      <w:rFonts w:cs="Open Sans Semibold"/>
      <w:b/>
      <w:bCs/>
      <w:color w:val="000000"/>
      <w:sz w:val="20"/>
      <w:szCs w:val="20"/>
    </w:rPr>
  </w:style>
  <w:style w:type="character" w:customStyle="1" w:styleId="A4">
    <w:name w:val="A4"/>
    <w:uiPriority w:val="99"/>
    <w:rsid w:val="008D2DE8"/>
    <w:rPr>
      <w:rFonts w:cs="Open Sans Semibold"/>
      <w:b/>
      <w:bCs/>
      <w:color w:val="000000"/>
      <w:sz w:val="20"/>
      <w:szCs w:val="20"/>
    </w:rPr>
  </w:style>
  <w:style w:type="character" w:customStyle="1" w:styleId="tev-glossary-highlighted">
    <w:name w:val="tev-glossary-highlighted"/>
    <w:basedOn w:val="Carpredefinitoparagrafo"/>
    <w:rsid w:val="005F53DD"/>
  </w:style>
  <w:style w:type="paragraph" w:styleId="NormaleWeb">
    <w:name w:val="Normal (Web)"/>
    <w:basedOn w:val="Normale"/>
    <w:uiPriority w:val="99"/>
    <w:semiHidden/>
    <w:unhideWhenUsed/>
    <w:rsid w:val="005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t-PT" w:eastAsia="pt-PT"/>
    </w:rPr>
  </w:style>
  <w:style w:type="character" w:customStyle="1" w:styleId="r-18u37iz">
    <w:name w:val="r-18u37iz"/>
    <w:basedOn w:val="Carpredefinitoparagrafo"/>
    <w:rsid w:val="005A4758"/>
  </w:style>
  <w:style w:type="character" w:customStyle="1" w:styleId="css-901oao">
    <w:name w:val="css-901oao"/>
    <w:basedOn w:val="Carpredefinitoparagrafo"/>
    <w:rsid w:val="005A47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9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168931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7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50062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33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9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332344">
          <w:marLeft w:val="1541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08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841689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88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4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9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6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17506">
          <w:marLeft w:val="1541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99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8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1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5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8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4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30841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00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5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1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0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emf"/><Relationship Id="rId18" Type="http://schemas.openxmlformats.org/officeDocument/2006/relationships/image" Target="media/image10.gif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png"/><Relationship Id="rId25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interregeurope.eu/innova-fi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eader" Target="header1.xml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emf"/><Relationship Id="rId22" Type="http://schemas.openxmlformats.org/officeDocument/2006/relationships/image" Target="media/image14.jpeg"/><Relationship Id="rId27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7.jpeg"/><Relationship Id="rId2" Type="http://schemas.openxmlformats.org/officeDocument/2006/relationships/image" Target="media/image16.jpg"/><Relationship Id="rId1" Type="http://schemas.openxmlformats.org/officeDocument/2006/relationships/image" Target="media/image1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432D1F33E724091BBA708459CA68EB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F14ED99-237A-4D0F-B377-A24C0B9489A3}"/>
      </w:docPartPr>
      <w:docPartBody>
        <w:p w:rsidR="00F0350D" w:rsidRDefault="00D77857" w:rsidP="00D77857">
          <w:pPr>
            <w:pStyle w:val="B432D1F33E724091BBA708459CA68EB7"/>
          </w:pPr>
          <w:r>
            <w:rPr>
              <w:rStyle w:val="Testosegnaposto"/>
            </w:rPr>
            <w:t>[Aut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 Semibold">
    <w:charset w:val="00"/>
    <w:family w:val="swiss"/>
    <w:pitch w:val="variable"/>
    <w:sig w:usb0="E00002EF" w:usb1="4000205B" w:usb2="00000028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77857"/>
    <w:rsid w:val="000412BF"/>
    <w:rsid w:val="000A2608"/>
    <w:rsid w:val="00151884"/>
    <w:rsid w:val="001B6314"/>
    <w:rsid w:val="00245D1F"/>
    <w:rsid w:val="00256BBE"/>
    <w:rsid w:val="00262B63"/>
    <w:rsid w:val="002F0B28"/>
    <w:rsid w:val="003825A6"/>
    <w:rsid w:val="003D2891"/>
    <w:rsid w:val="003E4D56"/>
    <w:rsid w:val="003E5B52"/>
    <w:rsid w:val="003F0C76"/>
    <w:rsid w:val="003F181C"/>
    <w:rsid w:val="00401D71"/>
    <w:rsid w:val="00437609"/>
    <w:rsid w:val="004E1FEA"/>
    <w:rsid w:val="00596776"/>
    <w:rsid w:val="005F1DC5"/>
    <w:rsid w:val="00640E6A"/>
    <w:rsid w:val="006C0ED6"/>
    <w:rsid w:val="007A0ABE"/>
    <w:rsid w:val="007D56C9"/>
    <w:rsid w:val="007F7D08"/>
    <w:rsid w:val="00815386"/>
    <w:rsid w:val="00840EE0"/>
    <w:rsid w:val="00847976"/>
    <w:rsid w:val="008B7302"/>
    <w:rsid w:val="00966BA3"/>
    <w:rsid w:val="00986B2C"/>
    <w:rsid w:val="009C0209"/>
    <w:rsid w:val="009C130B"/>
    <w:rsid w:val="00AC21C6"/>
    <w:rsid w:val="00B17378"/>
    <w:rsid w:val="00B26F68"/>
    <w:rsid w:val="00B67AD4"/>
    <w:rsid w:val="00B8063F"/>
    <w:rsid w:val="00B83019"/>
    <w:rsid w:val="00BA66FB"/>
    <w:rsid w:val="00C21CF4"/>
    <w:rsid w:val="00C42A3E"/>
    <w:rsid w:val="00C47301"/>
    <w:rsid w:val="00D77857"/>
    <w:rsid w:val="00DA70CB"/>
    <w:rsid w:val="00DB3EA1"/>
    <w:rsid w:val="00DD0AC5"/>
    <w:rsid w:val="00DD65E4"/>
    <w:rsid w:val="00DF0F3A"/>
    <w:rsid w:val="00E931E4"/>
    <w:rsid w:val="00ED7EA9"/>
    <w:rsid w:val="00F0350D"/>
    <w:rsid w:val="00F136D3"/>
    <w:rsid w:val="00F94336"/>
    <w:rsid w:val="00FB106B"/>
    <w:rsid w:val="00FC1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t-PT" w:eastAsia="pt-P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uiPriority w:val="99"/>
    <w:semiHidden/>
    <w:rsid w:val="00D77857"/>
    <w:rPr>
      <w:color w:val="808080"/>
    </w:rPr>
  </w:style>
  <w:style w:type="paragraph" w:customStyle="1" w:styleId="B432D1F33E724091BBA708459CA68EB7">
    <w:name w:val="B432D1F33E724091BBA708459CA68EB7"/>
    <w:rsid w:val="00D77857"/>
  </w:style>
  <w:style w:type="paragraph" w:customStyle="1" w:styleId="09FBDBB72BE4465FAC1AC679D5B40292">
    <w:name w:val="09FBDBB72BE4465FAC1AC679D5B40292"/>
    <w:rsid w:val="00D77857"/>
  </w:style>
  <w:style w:type="paragraph" w:customStyle="1" w:styleId="684863C5005245DBB9A410043540F8F9">
    <w:name w:val="684863C5005245DBB9A410043540F8F9"/>
    <w:rsid w:val="00D77857"/>
  </w:style>
  <w:style w:type="paragraph" w:customStyle="1" w:styleId="5E4F984A26B94A54BD98EBAF050E0181">
    <w:name w:val="5E4F984A26B94A54BD98EBAF050E0181"/>
    <w:rsid w:val="00D77857"/>
  </w:style>
  <w:style w:type="paragraph" w:customStyle="1" w:styleId="9D0C4F077AB6470D84F83736CCCD2261">
    <w:name w:val="9D0C4F077AB6470D84F83736CCCD2261"/>
    <w:rsid w:val="00FB106B"/>
  </w:style>
  <w:style w:type="paragraph" w:customStyle="1" w:styleId="E06A099F9ABF44A5847D27E4491DE7AF">
    <w:name w:val="E06A099F9ABF44A5847D27E4491DE7AF"/>
    <w:rsid w:val="00FB106B"/>
  </w:style>
  <w:style w:type="paragraph" w:customStyle="1" w:styleId="54EE96B5FFB941B492D057FAC302DD55">
    <w:name w:val="54EE96B5FFB941B492D057FAC302DD55"/>
    <w:rsid w:val="00FB106B"/>
  </w:style>
  <w:style w:type="paragraph" w:customStyle="1" w:styleId="D77029196BF64006B49FBEF040245E39">
    <w:name w:val="D77029196BF64006B49FBEF040245E39"/>
    <w:rsid w:val="00FB106B"/>
  </w:style>
  <w:style w:type="paragraph" w:customStyle="1" w:styleId="DFA2AFBD0A474F2AB24CF028ADD9D0EB">
    <w:name w:val="DFA2AFBD0A474F2AB24CF028ADD9D0EB"/>
    <w:rsid w:val="00FB106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erde Azulado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A40D47-36A5-4A10-86A2-0FF0580BD6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42</Words>
  <Characters>1951</Characters>
  <Application>Microsoft Office Word</Application>
  <DocSecurity>0</DocSecurity>
  <Lines>16</Lines>
  <Paragraphs>4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Innova-fi</vt:lpstr>
      <vt:lpstr>Innova-fi</vt:lpstr>
      <vt:lpstr>Innova-fi</vt:lpstr>
    </vt:vector>
  </TitlesOfParts>
  <Company>University of Jyväskylä</Company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nova-fi</dc:title>
  <dc:subject/>
  <dc:creator>innova-Fi</dc:creator>
  <cp:keywords/>
  <dc:description/>
  <cp:lastModifiedBy>Serena Fantini</cp:lastModifiedBy>
  <cp:revision>2</cp:revision>
  <dcterms:created xsi:type="dcterms:W3CDTF">2019-10-11T14:01:00Z</dcterms:created>
  <dcterms:modified xsi:type="dcterms:W3CDTF">2019-10-11T14:01:00Z</dcterms:modified>
</cp:coreProperties>
</file>